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61F4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02B688C" w14:textId="78367689" w:rsidR="002258C5" w:rsidRPr="00703B29" w:rsidRDefault="00BE77E4" w:rsidP="00C7096A">
      <w:pPr>
        <w:pStyle w:val="Rubrik"/>
        <w:tabs>
          <w:tab w:val="clear" w:pos="4253"/>
          <w:tab w:val="center" w:pos="4962"/>
          <w:tab w:val="right" w:pos="9639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900B92">
        <w:rPr>
          <w:rFonts w:cs="Arial"/>
          <w:sz w:val="20"/>
        </w:rPr>
        <w:t>B*18</w:t>
      </w:r>
      <w:r w:rsidRPr="00BE77E4">
        <w:rPr>
          <w:rFonts w:cs="Arial"/>
          <w:sz w:val="20"/>
        </w:rPr>
        <w:t xml:space="preserve"> </w:t>
      </w:r>
      <w:r w:rsidR="00C7096A">
        <w:rPr>
          <w:rFonts w:cs="Arial"/>
          <w:sz w:val="20"/>
        </w:rPr>
        <w:t>(101.</w:t>
      </w:r>
      <w:r w:rsidR="00900B92">
        <w:rPr>
          <w:rFonts w:cs="Arial"/>
          <w:sz w:val="20"/>
        </w:rPr>
        <w:t>519</w:t>
      </w:r>
      <w:r w:rsidR="00420153">
        <w:rPr>
          <w:rFonts w:cs="Arial"/>
          <w:sz w:val="20"/>
        </w:rPr>
        <w:t>-12/12u</w:t>
      </w:r>
      <w:r w:rsidR="00420153" w:rsidRPr="00703B29">
        <w:rPr>
          <w:rFonts w:cs="Arial"/>
          <w:sz w:val="20"/>
        </w:rPr>
        <w:t>)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03BAB">
        <w:rPr>
          <w:rFonts w:cs="Arial"/>
          <w:sz w:val="20"/>
        </w:rPr>
        <w:t>7R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62523">
        <w:rPr>
          <w:rFonts w:cs="Arial"/>
          <w:sz w:val="20"/>
        </w:rPr>
        <w:t>2</w:t>
      </w:r>
      <w:r w:rsidR="00503BAB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CB7586">
        <w:rPr>
          <w:rFonts w:cs="Arial"/>
          <w:sz w:val="20"/>
        </w:rPr>
        <w:t>0</w:t>
      </w:r>
      <w:r w:rsidR="00503BAB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2C5696B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E05B0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A11A52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1FA12E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1B2F450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5953923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1CB95E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7003B3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ED892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9B43A0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223A8EB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D13E89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6FCE7239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E00DA3C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1C10E6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B9EDD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6537B9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6E6D0C2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FE39964" w14:textId="719B18A4" w:rsidR="00E62523" w:rsidRDefault="00E6252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04EFF" w14:textId="42C686FB" w:rsidR="00BD04A7" w:rsidRPr="00E62523" w:rsidRDefault="00BD04A7" w:rsidP="00E62523">
      <w:pPr>
        <w:rPr>
          <w:rFonts w:ascii="Arial" w:hAnsi="Arial" w:cs="Arial"/>
          <w:sz w:val="18"/>
          <w:szCs w:val="18"/>
        </w:rPr>
        <w:sectPr w:rsidR="00BD04A7" w:rsidRPr="00E62523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A6352EC" w14:textId="5C723EDF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CB7586" w:rsidRPr="00CB7586">
        <w:rPr>
          <w:noProof/>
        </w:rPr>
        <w:drawing>
          <wp:anchor distT="0" distB="0" distL="114300" distR="114300" simplePos="0" relativeHeight="251675648" behindDoc="0" locked="0" layoutInCell="1" allowOverlap="1" wp14:anchorId="0C3B58A1" wp14:editId="6EE337FA">
            <wp:simplePos x="0" y="0"/>
            <wp:positionH relativeFrom="column">
              <wp:posOffset>-3810</wp:posOffset>
            </wp:positionH>
            <wp:positionV relativeFrom="paragraph">
              <wp:posOffset>133985</wp:posOffset>
            </wp:positionV>
            <wp:extent cx="6238800" cy="10548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00" cy="10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70E9C0" w14:textId="1642605A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9C41F32" w14:textId="721C916E" w:rsidR="00A46E28" w:rsidRDefault="00CB75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B7586">
        <w:rPr>
          <w:noProof/>
        </w:rPr>
        <w:drawing>
          <wp:anchor distT="0" distB="0" distL="114300" distR="114300" simplePos="0" relativeHeight="251676672" behindDoc="0" locked="0" layoutInCell="1" allowOverlap="1" wp14:anchorId="2E422111" wp14:editId="04911F74">
            <wp:simplePos x="0" y="0"/>
            <wp:positionH relativeFrom="column">
              <wp:posOffset>-3200</wp:posOffset>
            </wp:positionH>
            <wp:positionV relativeFrom="paragraph">
              <wp:posOffset>-711</wp:posOffset>
            </wp:positionV>
            <wp:extent cx="4788000" cy="10512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000" cy="10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DC70F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FA7B12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501551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A4E8B9C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24EA895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A6057E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57B61A5" w14:textId="77777777" w:rsidR="002179A0" w:rsidRDefault="002179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53E4B81" w14:textId="77777777" w:rsidR="00CB7586" w:rsidRDefault="00CB75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CBAE6A7" w14:textId="77777777" w:rsidR="00CB7586" w:rsidRDefault="00CB75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B5F4585" w14:textId="01E36C35" w:rsidR="002179A0" w:rsidRPr="002179A0" w:rsidRDefault="002179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179A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22D7071" w14:textId="095DB7C2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43F7C57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04CEFFD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2124A161" w14:textId="77777777" w:rsidR="00C85A65" w:rsidRDefault="00C85A65" w:rsidP="006479D6">
      <w:pPr>
        <w:pStyle w:val="Rubrik"/>
        <w:jc w:val="both"/>
        <w:rPr>
          <w:i/>
          <w:sz w:val="18"/>
          <w:szCs w:val="18"/>
        </w:rPr>
      </w:pPr>
    </w:p>
    <w:p w14:paraId="3085BCC8" w14:textId="77777777" w:rsidR="00C85A65" w:rsidRDefault="00C85A65" w:rsidP="006479D6">
      <w:pPr>
        <w:pStyle w:val="Rubrik"/>
        <w:jc w:val="both"/>
        <w:rPr>
          <w:i/>
          <w:sz w:val="18"/>
          <w:szCs w:val="18"/>
        </w:rPr>
      </w:pPr>
    </w:p>
    <w:p w14:paraId="15A807A5" w14:textId="77777777" w:rsidR="00C85A65" w:rsidRDefault="00C85A65" w:rsidP="00C85A6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A3A0740" w14:textId="77777777" w:rsidR="00C85A65" w:rsidRDefault="00C85A65" w:rsidP="00C85A6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F3518F0" w14:textId="77777777" w:rsidR="00C85A65" w:rsidRDefault="00C85A65" w:rsidP="00C85A6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30A7E3D" w14:textId="77777777" w:rsidR="00C85A65" w:rsidRDefault="00C85A65" w:rsidP="00C85A6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z w:val="18"/>
          <w:szCs w:val="18"/>
        </w:rPr>
      </w:pPr>
    </w:p>
    <w:p w14:paraId="0499B5D7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HLA-specific PCR products shorter than 125 base pairs have a lower intensity and are less sharp than longer PCR products.</w:t>
      </w:r>
    </w:p>
    <w:p w14:paraId="17E1BE1E" w14:textId="55880C4C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17, 18, 20, 30 and 36 may have tendencies of unspecific amplifications.</w:t>
      </w:r>
    </w:p>
    <w:p w14:paraId="4A47438A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10, 18, 26 and 38 have a tendency giving rise to primer oligomer formation.</w:t>
      </w:r>
    </w:p>
    <w:p w14:paraId="2AF6D947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29 and 37 may give rise to a lower yield of HLA-specific PCR product than the other B*18 primer mixes</w:t>
      </w:r>
      <w:r>
        <w:rPr>
          <w:rFonts w:cs="Arial"/>
          <w:spacing w:val="0"/>
          <w:sz w:val="18"/>
          <w:szCs w:val="18"/>
        </w:rPr>
        <w:t>.</w:t>
      </w:r>
    </w:p>
    <w:p w14:paraId="3BF210B7" w14:textId="1722DD8E" w:rsidR="00805C0C" w:rsidRDefault="00805C0C" w:rsidP="00805C0C">
      <w:pPr>
        <w:pStyle w:val="Brdtext2"/>
        <w:ind w:right="-1"/>
        <w:rPr>
          <w:rFonts w:cs="Arial"/>
          <w:spacing w:val="0"/>
          <w:sz w:val="18"/>
          <w:szCs w:val="18"/>
        </w:rPr>
      </w:pPr>
      <w:bookmarkStart w:id="0" w:name="_Hlk43212626"/>
      <w:r w:rsidRPr="00805C0C">
        <w:rPr>
          <w:rFonts w:cs="Arial"/>
          <w:spacing w:val="0"/>
          <w:sz w:val="18"/>
          <w:szCs w:val="18"/>
        </w:rPr>
        <w:t xml:space="preserve">Primer </w:t>
      </w:r>
      <w:proofErr w:type="gramStart"/>
      <w:r w:rsidRPr="00805C0C">
        <w:rPr>
          <w:rFonts w:cs="Arial"/>
          <w:spacing w:val="0"/>
          <w:sz w:val="18"/>
          <w:szCs w:val="18"/>
        </w:rPr>
        <w:t>mix</w:t>
      </w:r>
      <w:proofErr w:type="gramEnd"/>
      <w:r w:rsidRPr="00805C0C">
        <w:rPr>
          <w:rFonts w:cs="Arial"/>
          <w:spacing w:val="0"/>
          <w:sz w:val="18"/>
          <w:szCs w:val="18"/>
        </w:rPr>
        <w:t xml:space="preserve"> 4</w:t>
      </w:r>
      <w:r w:rsidR="00C76805">
        <w:rPr>
          <w:rFonts w:cs="Arial"/>
          <w:spacing w:val="0"/>
          <w:sz w:val="18"/>
          <w:szCs w:val="18"/>
        </w:rPr>
        <w:t>2</w:t>
      </w:r>
      <w:r w:rsidRPr="00805C0C">
        <w:rPr>
          <w:rFonts w:cs="Arial"/>
          <w:spacing w:val="0"/>
          <w:sz w:val="18"/>
          <w:szCs w:val="18"/>
        </w:rPr>
        <w:t xml:space="preserve">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2F9A3CA5" w14:textId="0875063C" w:rsidR="00993E62" w:rsidRDefault="00993E62" w:rsidP="00805C0C">
      <w:pPr>
        <w:pStyle w:val="Brdtext2"/>
        <w:ind w:right="-1"/>
        <w:rPr>
          <w:rFonts w:cs="Arial"/>
          <w:spacing w:val="0"/>
          <w:sz w:val="18"/>
          <w:szCs w:val="18"/>
        </w:rPr>
      </w:pPr>
    </w:p>
    <w:p w14:paraId="0C7CD815" w14:textId="35203481" w:rsidR="00993E62" w:rsidRDefault="00993E62" w:rsidP="00805C0C">
      <w:pPr>
        <w:pStyle w:val="Brdtext2"/>
        <w:ind w:right="-1"/>
        <w:rPr>
          <w:rFonts w:cs="Arial"/>
          <w:spacing w:val="0"/>
          <w:sz w:val="18"/>
          <w:szCs w:val="18"/>
        </w:rPr>
      </w:pPr>
    </w:p>
    <w:p w14:paraId="1B7629F0" w14:textId="77777777" w:rsidR="00993E62" w:rsidRDefault="00993E62" w:rsidP="00805C0C">
      <w:pPr>
        <w:pStyle w:val="Brdtext2"/>
        <w:ind w:right="-1"/>
        <w:rPr>
          <w:rFonts w:cs="Arial"/>
          <w:spacing w:val="0"/>
          <w:sz w:val="18"/>
          <w:szCs w:val="18"/>
        </w:rPr>
        <w:sectPr w:rsidR="00993E62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bookmarkEnd w:id="0"/>
    <w:p w14:paraId="2033B935" w14:textId="61452450" w:rsidR="00833B6D" w:rsidRPr="00833B6D" w:rsidRDefault="008F2420" w:rsidP="00C25282">
      <w:pPr>
        <w:tabs>
          <w:tab w:val="left" w:pos="3744"/>
        </w:tabs>
      </w:pPr>
      <w:r w:rsidRPr="008F2420"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7857F9F4" wp14:editId="7F3C5E84">
            <wp:simplePos x="0" y="0"/>
            <wp:positionH relativeFrom="page">
              <wp:posOffset>1017905</wp:posOffset>
            </wp:positionH>
            <wp:positionV relativeFrom="paragraph">
              <wp:posOffset>16881</wp:posOffset>
            </wp:positionV>
            <wp:extent cx="8658000" cy="5313600"/>
            <wp:effectExtent l="0" t="0" r="0" b="190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80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1CAC39" w14:textId="5761043D" w:rsidR="00BA7EED" w:rsidRDefault="0033249A" w:rsidP="00461938">
      <w:r w:rsidRPr="0033249A">
        <w:lastRenderedPageBreak/>
        <w:drawing>
          <wp:anchor distT="0" distB="0" distL="114300" distR="114300" simplePos="0" relativeHeight="251692032" behindDoc="0" locked="0" layoutInCell="1" allowOverlap="1" wp14:anchorId="6E1E6EA4" wp14:editId="6740D8AB">
            <wp:simplePos x="0" y="0"/>
            <wp:positionH relativeFrom="page">
              <wp:posOffset>1022350</wp:posOffset>
            </wp:positionH>
            <wp:positionV relativeFrom="paragraph">
              <wp:posOffset>49861</wp:posOffset>
            </wp:positionV>
            <wp:extent cx="8640000" cy="5166000"/>
            <wp:effectExtent l="0" t="0" r="889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EED">
        <w:br w:type="page"/>
      </w:r>
    </w:p>
    <w:p w14:paraId="7B54F48D" w14:textId="0146B865" w:rsidR="00833B6D" w:rsidRDefault="00833B6D" w:rsidP="00461938">
      <w:r>
        <w:lastRenderedPageBreak/>
        <w:tab/>
      </w:r>
    </w:p>
    <w:p w14:paraId="0536BE50" w14:textId="4C521A7B" w:rsidR="00951C9C" w:rsidRDefault="00B12743" w:rsidP="002B76D5">
      <w:pPr>
        <w:tabs>
          <w:tab w:val="left" w:pos="0"/>
          <w:tab w:val="left" w:pos="701"/>
        </w:tabs>
        <w:suppressAutoHyphens/>
        <w:ind w:right="-962"/>
        <w:jc w:val="both"/>
      </w:pPr>
      <w:r w:rsidRPr="00B12743">
        <w:rPr>
          <w:noProof/>
        </w:rPr>
        <w:drawing>
          <wp:anchor distT="0" distB="0" distL="114300" distR="114300" simplePos="0" relativeHeight="251691008" behindDoc="0" locked="0" layoutInCell="1" allowOverlap="1" wp14:anchorId="6A8DA0C4" wp14:editId="0775848D">
            <wp:simplePos x="1076325" y="1438275"/>
            <wp:positionH relativeFrom="page">
              <wp:align>center</wp:align>
            </wp:positionH>
            <wp:positionV relativeFrom="paragraph">
              <wp:posOffset>3810</wp:posOffset>
            </wp:positionV>
            <wp:extent cx="8640000" cy="4014000"/>
            <wp:effectExtent l="0" t="0" r="8890" b="571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0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FA48F" w14:textId="36E42EC9" w:rsidR="00D763D1" w:rsidRDefault="00D763D1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5EC8BCD7" w14:textId="6631A41E" w:rsidR="003916BF" w:rsidRDefault="003916BF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56017B77" w14:textId="243BFE00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11EA6BA2" w14:textId="679105CB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692FF2CD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6F829137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7F09D6A6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42F671AE" w14:textId="76C785AB" w:rsidR="007F7BF0" w:rsidRDefault="00C71831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C71831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0B9AD5E5" wp14:editId="653366BF">
            <wp:simplePos x="1084521" y="1265274"/>
            <wp:positionH relativeFrom="page">
              <wp:align>center</wp:align>
            </wp:positionH>
            <wp:positionV relativeFrom="paragraph">
              <wp:posOffset>3810</wp:posOffset>
            </wp:positionV>
            <wp:extent cx="8658000" cy="5367600"/>
            <wp:effectExtent l="0" t="0" r="0" b="508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8000" cy="53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1F1C7E" w14:textId="4153501C" w:rsidR="00CB0687" w:rsidRDefault="00FC0DF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C0DF9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67674FD9" wp14:editId="30DC12F5">
            <wp:simplePos x="0" y="0"/>
            <wp:positionH relativeFrom="page">
              <wp:posOffset>990600</wp:posOffset>
            </wp:positionH>
            <wp:positionV relativeFrom="paragraph">
              <wp:posOffset>28946</wp:posOffset>
            </wp:positionV>
            <wp:extent cx="8712000" cy="5112000"/>
            <wp:effectExtent l="0" t="0" r="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B2C039" w14:textId="3C0F5FF4" w:rsidR="00CB0687" w:rsidRDefault="00FC0DF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C0DF9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6D239330" wp14:editId="05D00917">
            <wp:simplePos x="0" y="0"/>
            <wp:positionH relativeFrom="page">
              <wp:posOffset>1017905</wp:posOffset>
            </wp:positionH>
            <wp:positionV relativeFrom="page">
              <wp:posOffset>1275553</wp:posOffset>
            </wp:positionV>
            <wp:extent cx="8658000" cy="5310000"/>
            <wp:effectExtent l="0" t="0" r="0" b="508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80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B4B40B" w14:textId="513E8592" w:rsidR="00CB0687" w:rsidRDefault="00FA6425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A6425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20A26117" wp14:editId="12CAD239">
            <wp:simplePos x="0" y="0"/>
            <wp:positionH relativeFrom="page">
              <wp:posOffset>1017905</wp:posOffset>
            </wp:positionH>
            <wp:positionV relativeFrom="paragraph">
              <wp:posOffset>16881</wp:posOffset>
            </wp:positionV>
            <wp:extent cx="8658000" cy="5212800"/>
            <wp:effectExtent l="0" t="0" r="0" b="698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8000" cy="52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49D7D4" w14:textId="59AF633C" w:rsidR="00CB0687" w:rsidRDefault="009F1DD2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F1DD2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65262FD1" wp14:editId="0287C541">
            <wp:simplePos x="1084521" y="1265274"/>
            <wp:positionH relativeFrom="page">
              <wp:align>center</wp:align>
            </wp:positionH>
            <wp:positionV relativeFrom="paragraph">
              <wp:posOffset>3810</wp:posOffset>
            </wp:positionV>
            <wp:extent cx="8658000" cy="5364000"/>
            <wp:effectExtent l="0" t="0" r="0" b="825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8000" cy="53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22D6" w14:textId="1F653DCA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589F67E" w14:textId="06CE70F6" w:rsidR="00C858B5" w:rsidRDefault="009F1DD2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F1DD2">
        <w:rPr>
          <w:noProof/>
        </w:rPr>
        <w:drawing>
          <wp:anchor distT="0" distB="0" distL="114300" distR="114300" simplePos="0" relativeHeight="251685888" behindDoc="0" locked="0" layoutInCell="1" allowOverlap="1" wp14:anchorId="6AFDABE5" wp14:editId="48DBA0F6">
            <wp:simplePos x="1084521" y="1392865"/>
            <wp:positionH relativeFrom="page">
              <wp:align>center</wp:align>
            </wp:positionH>
            <wp:positionV relativeFrom="paragraph">
              <wp:posOffset>0</wp:posOffset>
            </wp:positionV>
            <wp:extent cx="8654400" cy="2404800"/>
            <wp:effectExtent l="0" t="0" r="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400" cy="24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3AA668" w14:textId="77777777" w:rsidR="00C858B5" w:rsidRDefault="00C858B5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D97010" w14:textId="3ECB52D4" w:rsidR="00AF2BAA" w:rsidRPr="00082B8C" w:rsidRDefault="00AF2BAA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916BF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916BF">
        <w:rPr>
          <w:rFonts w:ascii="Arial" w:hAnsi="Arial" w:cs="Arial"/>
          <w:sz w:val="18"/>
          <w:szCs w:val="18"/>
        </w:rPr>
        <w:t xml:space="preserve">HLA-B*18 alleles in bold lettering are listed as confirmed alleles on the </w:t>
      </w:r>
      <w:r w:rsidRPr="003916BF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4" w:history="1">
        <w:r w:rsidRPr="003916BF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C750A9" w:rsidRPr="003916BF">
        <w:rPr>
          <w:rFonts w:ascii="Arial" w:hAnsi="Arial" w:cs="Arial"/>
          <w:sz w:val="18"/>
          <w:szCs w:val="18"/>
        </w:rPr>
        <w:t>, release 3.2</w:t>
      </w:r>
      <w:r w:rsidR="00E62523">
        <w:rPr>
          <w:rFonts w:ascii="Arial" w:hAnsi="Arial" w:cs="Arial"/>
          <w:sz w:val="18"/>
          <w:szCs w:val="18"/>
        </w:rPr>
        <w:t>9</w:t>
      </w:r>
      <w:r w:rsidR="00C750A9" w:rsidRPr="003916BF">
        <w:rPr>
          <w:rFonts w:ascii="Arial" w:hAnsi="Arial" w:cs="Arial"/>
          <w:sz w:val="18"/>
          <w:szCs w:val="18"/>
        </w:rPr>
        <w:t xml:space="preserve">.0, </w:t>
      </w:r>
      <w:r w:rsidR="00E62523">
        <w:rPr>
          <w:rFonts w:ascii="Arial" w:hAnsi="Arial" w:cs="Arial"/>
          <w:sz w:val="18"/>
          <w:szCs w:val="18"/>
        </w:rPr>
        <w:t>August</w:t>
      </w:r>
      <w:r w:rsidR="00C750A9" w:rsidRPr="003916BF">
        <w:rPr>
          <w:rFonts w:ascii="Arial" w:hAnsi="Arial" w:cs="Arial"/>
          <w:sz w:val="18"/>
          <w:szCs w:val="18"/>
        </w:rPr>
        <w:t xml:space="preserve"> 201</w:t>
      </w:r>
      <w:r w:rsidR="00E62523">
        <w:rPr>
          <w:rFonts w:ascii="Arial" w:hAnsi="Arial" w:cs="Arial"/>
          <w:sz w:val="18"/>
          <w:szCs w:val="18"/>
        </w:rPr>
        <w:t>7</w:t>
      </w:r>
      <w:r w:rsidRPr="003916BF">
        <w:rPr>
          <w:rFonts w:ascii="Arial" w:hAnsi="Arial" w:cs="Arial"/>
          <w:sz w:val="18"/>
          <w:szCs w:val="18"/>
        </w:rPr>
        <w:t>.</w:t>
      </w:r>
    </w:p>
    <w:p w14:paraId="17ACBEBA" w14:textId="6F828685" w:rsidR="00EF6EF4" w:rsidRPr="003916BF" w:rsidRDefault="00EF6EF4" w:rsidP="00E6252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3916B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916B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916B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Pr="003916B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916BF">
        <w:rPr>
          <w:rFonts w:cs="Arial"/>
          <w:spacing w:val="-3"/>
          <w:sz w:val="18"/>
          <w:szCs w:val="18"/>
        </w:rPr>
        <w:t>.</w:t>
      </w:r>
    </w:p>
    <w:p w14:paraId="591D9FCA" w14:textId="38D03A7A" w:rsidR="005F72A3" w:rsidRDefault="00EE29D2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  <w:r w:rsidRPr="003916BF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6D278E" w:rsidRPr="00BD71DC">
        <w:rPr>
          <w:rFonts w:ascii="Arial" w:hAnsi="Arial"/>
          <w:sz w:val="18"/>
          <w:szCs w:val="18"/>
          <w:lang w:val="en-US"/>
        </w:rPr>
        <w:t>The following HLA-</w:t>
      </w:r>
      <w:r w:rsidR="006D278E">
        <w:rPr>
          <w:rFonts w:ascii="Arial" w:hAnsi="Arial"/>
          <w:sz w:val="18"/>
          <w:szCs w:val="18"/>
          <w:lang w:val="en-US"/>
        </w:rPr>
        <w:t>B</w:t>
      </w:r>
      <w:r w:rsidR="006D278E" w:rsidRPr="00BD71DC">
        <w:rPr>
          <w:rFonts w:ascii="Arial" w:hAnsi="Arial"/>
          <w:sz w:val="18"/>
          <w:szCs w:val="18"/>
          <w:lang w:val="en-US"/>
        </w:rPr>
        <w:t>*</w:t>
      </w:r>
      <w:r w:rsidR="006D278E">
        <w:rPr>
          <w:rFonts w:ascii="Arial" w:hAnsi="Arial"/>
          <w:sz w:val="18"/>
          <w:szCs w:val="18"/>
          <w:lang w:val="en-US"/>
        </w:rPr>
        <w:t>18</w:t>
      </w:r>
      <w:r w:rsidR="006D278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6D278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19D49403" w14:textId="77777777" w:rsidR="00E57737" w:rsidRDefault="00E57737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p w14:paraId="567B036E" w14:textId="2DCC071C" w:rsidR="009F1DD2" w:rsidRDefault="009F1DD2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tbl>
      <w:tblPr>
        <w:tblStyle w:val="A"/>
        <w:tblW w:w="13776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3462"/>
        <w:gridCol w:w="7938"/>
      </w:tblGrid>
      <w:tr w:rsidR="008F2420" w:rsidRPr="008F2420" w14:paraId="6AC2D9E0" w14:textId="77777777" w:rsidTr="00E577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2BA0974" w14:textId="77777777" w:rsidR="008F2420" w:rsidRPr="008F2420" w:rsidRDefault="008F2420" w:rsidP="00A615EF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1" w:name="_Hlk43207205"/>
            <w:r w:rsidRPr="008F242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7609810D" w14:textId="272DDB22" w:rsidR="008F2420" w:rsidRPr="008F2420" w:rsidRDefault="008F2420" w:rsidP="00A615EF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8F242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462" w:type="dxa"/>
          </w:tcPr>
          <w:p w14:paraId="180F8AEB" w14:textId="253C7C8D" w:rsidR="008F2420" w:rsidRPr="008F2420" w:rsidRDefault="008F2420" w:rsidP="00A615EF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8F242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B*18 alleles</w:t>
            </w:r>
          </w:p>
        </w:tc>
        <w:tc>
          <w:tcPr>
            <w:tcW w:w="7938" w:type="dxa"/>
          </w:tcPr>
          <w:p w14:paraId="27510894" w14:textId="77777777" w:rsidR="008F2420" w:rsidRPr="008F2420" w:rsidRDefault="008F2420" w:rsidP="00A615EF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8F242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8F2420" w:rsidRPr="008F2420" w14:paraId="7AEEE7C4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E9D3593" w14:textId="6FAB9D73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7" w:type="dxa"/>
          </w:tcPr>
          <w:p w14:paraId="301D1ED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162F3DB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5E59C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3462" w:type="dxa"/>
          </w:tcPr>
          <w:p w14:paraId="0854633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72:01-18:72:03</w:t>
            </w:r>
          </w:p>
          <w:p w14:paraId="689A2E7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F54B4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4:01, 18:24, 18:98:02, 18:125 </w:t>
            </w:r>
          </w:p>
        </w:tc>
        <w:tc>
          <w:tcPr>
            <w:tcW w:w="7938" w:type="dxa"/>
          </w:tcPr>
          <w:p w14:paraId="465661B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07:05:11, 08:04:02, 15:01:38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, 15:64:02, 35:01:57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, 35:02:02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, 35:20:02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, 35:323:01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, 39:39:02, 53:01:26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6:02:101, C*12:301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8F2420" w:rsidRPr="008F2420" w14:paraId="2401748C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3"/>
        </w:trPr>
        <w:tc>
          <w:tcPr>
            <w:tcW w:w="959" w:type="dxa"/>
          </w:tcPr>
          <w:p w14:paraId="3A3E3EF1" w14:textId="77777777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01017D65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3134370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3B2ED46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462" w:type="dxa"/>
          </w:tcPr>
          <w:p w14:paraId="4C38257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05:01:01-18:05:01:02</w:t>
            </w:r>
          </w:p>
          <w:p w14:paraId="210188D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1</w:t>
            </w:r>
          </w:p>
          <w:p w14:paraId="52EC693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60 </w:t>
            </w:r>
          </w:p>
        </w:tc>
        <w:tc>
          <w:tcPr>
            <w:tcW w:w="7938" w:type="dxa"/>
          </w:tcPr>
          <w:p w14:paraId="528C4DA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39:193</w:t>
            </w:r>
          </w:p>
          <w:p w14:paraId="6B8BB2C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40:67, 47:06</w:t>
            </w:r>
          </w:p>
          <w:p w14:paraId="695604C2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77</w:t>
            </w:r>
          </w:p>
        </w:tc>
      </w:tr>
      <w:tr w:rsidR="008F2420" w:rsidRPr="008F2420" w14:paraId="0F00CDF1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tcW w:w="959" w:type="dxa"/>
          </w:tcPr>
          <w:p w14:paraId="66E0F22D" w14:textId="25C428BC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5EB7A7F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5B77AD74" w14:textId="690A25FB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19462CB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462" w:type="dxa"/>
          </w:tcPr>
          <w:p w14:paraId="06CE744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1</w:t>
            </w:r>
          </w:p>
          <w:p w14:paraId="39500CC8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07:01-18:07:03, 18:79, 18:136</w:t>
            </w:r>
          </w:p>
          <w:p w14:paraId="4F071C9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74N</w:t>
            </w:r>
          </w:p>
        </w:tc>
        <w:tc>
          <w:tcPr>
            <w:tcW w:w="7938" w:type="dxa"/>
          </w:tcPr>
          <w:p w14:paraId="5EE08EB7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5:416</w:t>
            </w:r>
          </w:p>
          <w:p w14:paraId="30127B9F" w14:textId="455FFF7A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08:176, 35:289, 35:487</w:t>
            </w:r>
          </w:p>
          <w:p w14:paraId="501D4C31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483N</w:t>
            </w:r>
          </w:p>
        </w:tc>
      </w:tr>
      <w:tr w:rsidR="008F2420" w:rsidRPr="008F2420" w14:paraId="60B4995F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46FDF96" w14:textId="715B73C2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7" w:type="dxa"/>
          </w:tcPr>
          <w:p w14:paraId="22E1343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349C0635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3462" w:type="dxa"/>
          </w:tcPr>
          <w:p w14:paraId="7D0E692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75</w:t>
            </w:r>
          </w:p>
          <w:p w14:paraId="2CE53E0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8, 18:27 </w:t>
            </w:r>
          </w:p>
        </w:tc>
        <w:tc>
          <w:tcPr>
            <w:tcW w:w="7938" w:type="dxa"/>
          </w:tcPr>
          <w:p w14:paraId="7189A7B9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8F456D9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220, C*14:76</w:t>
            </w:r>
          </w:p>
        </w:tc>
      </w:tr>
      <w:tr w:rsidR="008F2420" w:rsidRPr="008F2420" w14:paraId="0892A71D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B6CC9DA" w14:textId="5F88202A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10 </w:t>
            </w:r>
          </w:p>
        </w:tc>
        <w:tc>
          <w:tcPr>
            <w:tcW w:w="1417" w:type="dxa"/>
          </w:tcPr>
          <w:p w14:paraId="678858B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74C0E20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3462" w:type="dxa"/>
          </w:tcPr>
          <w:p w14:paraId="3EF3D06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23N</w:t>
            </w:r>
          </w:p>
          <w:p w14:paraId="2A8FEE1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28</w:t>
            </w:r>
          </w:p>
        </w:tc>
        <w:tc>
          <w:tcPr>
            <w:tcW w:w="7938" w:type="dxa"/>
          </w:tcPr>
          <w:p w14:paraId="6EAECCC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44:108N</w:t>
            </w:r>
          </w:p>
          <w:p w14:paraId="42F33DB2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5:250, 27:132, 40:226, 57:156</w:t>
            </w:r>
          </w:p>
        </w:tc>
      </w:tr>
      <w:tr w:rsidR="008F2420" w:rsidRPr="008F2420" w14:paraId="4C634ECF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D21C804" w14:textId="0446E0C0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14034268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06F7249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424FC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610 bp </w:t>
            </w:r>
          </w:p>
        </w:tc>
        <w:tc>
          <w:tcPr>
            <w:tcW w:w="3462" w:type="dxa"/>
          </w:tcPr>
          <w:p w14:paraId="6B6691F8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9, 18:54, 18:67, 18:136, 18:194:01:01-18:195 </w:t>
            </w:r>
          </w:p>
          <w:p w14:paraId="58FAB61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6, 18:56-18:58, 18:101</w:t>
            </w:r>
          </w:p>
        </w:tc>
        <w:tc>
          <w:tcPr>
            <w:tcW w:w="7938" w:type="dxa"/>
          </w:tcPr>
          <w:p w14:paraId="2528E993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44:03:12, 53:01:26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02:37</w:t>
            </w:r>
          </w:p>
          <w:p w14:paraId="59DC0642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8E8F747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1:38, 15:64:02, 35:02:02, 35:20:02, 35:323:01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01:16</w:t>
            </w:r>
          </w:p>
        </w:tc>
      </w:tr>
      <w:tr w:rsidR="008F2420" w:rsidRPr="008F2420" w14:paraId="6A0C7801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8D34A3F" w14:textId="2E28D209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7CD40DB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E1EA2C8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3462" w:type="dxa"/>
          </w:tcPr>
          <w:p w14:paraId="4927B75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1, 18:73</w:t>
            </w:r>
          </w:p>
          <w:p w14:paraId="13B23DA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2:01-18:12:02, 18:77 18:178, 18:195 </w:t>
            </w:r>
          </w:p>
        </w:tc>
        <w:tc>
          <w:tcPr>
            <w:tcW w:w="7938" w:type="dxa"/>
          </w:tcPr>
          <w:p w14:paraId="37F42BD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5:416</w:t>
            </w:r>
          </w:p>
          <w:p w14:paraId="2D4216A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5:545, 44:445, 48:28</w:t>
            </w:r>
          </w:p>
          <w:p w14:paraId="5B6C6FD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F2420" w:rsidRPr="008F2420" w14:paraId="78C8BFBC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99"/>
        </w:trPr>
        <w:tc>
          <w:tcPr>
            <w:tcW w:w="959" w:type="dxa"/>
          </w:tcPr>
          <w:p w14:paraId="7B64AED4" w14:textId="6F0E6428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6093ED8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 </w:t>
            </w:r>
          </w:p>
          <w:p w14:paraId="260B5CA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EF71D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22BDB7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D4F3E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462" w:type="dxa"/>
          </w:tcPr>
          <w:p w14:paraId="4EA9399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13, 18:19, 18:30</w:t>
            </w:r>
          </w:p>
          <w:p w14:paraId="4D131492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09002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B1563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454377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4:01-18:44:02</w:t>
            </w:r>
          </w:p>
        </w:tc>
        <w:tc>
          <w:tcPr>
            <w:tcW w:w="7938" w:type="dxa"/>
          </w:tcPr>
          <w:p w14:paraId="6F39EAA5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i-FI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  <w:lang w:val="fi-FI"/>
              </w:rPr>
              <w:t>*07:218, 07:220, 14:03, 14:112, 15:38:01-15:38:02, 15:368, 44:275, 51:29, 51:61:</w:t>
            </w:r>
            <w:proofErr w:type="gramStart"/>
            <w:r w:rsidRPr="008F2420">
              <w:rPr>
                <w:rFonts w:ascii="Arial" w:hAnsi="Arial" w:cs="Arial"/>
                <w:color w:val="000000"/>
                <w:sz w:val="18"/>
                <w:szCs w:val="18"/>
                <w:lang w:val="fi-FI"/>
              </w:rPr>
              <w:t>01-51</w:t>
            </w:r>
            <w:proofErr w:type="gramEnd"/>
            <w:r w:rsidRPr="008F2420">
              <w:rPr>
                <w:rFonts w:ascii="Arial" w:hAnsi="Arial" w:cs="Arial"/>
                <w:color w:val="000000"/>
                <w:sz w:val="18"/>
                <w:szCs w:val="18"/>
                <w:lang w:val="fi-FI"/>
              </w:rPr>
              <w:t xml:space="preserve">:61:02, 51:82, 51:217, 51:279, 52:21:01-52:21:02, 52:24, 52:97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i-FI"/>
              </w:rPr>
              <w:t>A*66:04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fi-FI"/>
              </w:rPr>
              <w:t>w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i-FI"/>
              </w:rPr>
              <w:t>, C*01:30, C*02:142, C*05:216:01:01-05:216:01:02, C*06:207, C*08:51, C*08:114, C*08:246, C*12:87,</w:t>
            </w:r>
          </w:p>
          <w:p w14:paraId="1BEBA18C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i-FI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i-FI"/>
              </w:rPr>
              <w:t>C*14:76</w:t>
            </w:r>
          </w:p>
          <w:p w14:paraId="39A1370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  <w:lang w:val="fi-FI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  <w:lang w:val="fi-FI"/>
              </w:rPr>
              <w:t xml:space="preserve">*14:01:01:01-14:02:08, 14:02:10-14:04, 14:07N, 14:09, 14:11-14:12, 14:14-14:36, 14:38-14:45, 14:47-14:52, 14:54, </w:t>
            </w:r>
            <w:proofErr w:type="gramStart"/>
            <w:r w:rsidRPr="008F2420">
              <w:rPr>
                <w:rFonts w:ascii="Arial" w:hAnsi="Arial" w:cs="Arial"/>
                <w:color w:val="000000"/>
                <w:sz w:val="18"/>
                <w:szCs w:val="18"/>
                <w:lang w:val="fi-FI"/>
              </w:rPr>
              <w:t>14:57-14</w:t>
            </w:r>
            <w:proofErr w:type="gramEnd"/>
            <w:r w:rsidRPr="008F2420">
              <w:rPr>
                <w:rFonts w:ascii="Arial" w:hAnsi="Arial" w:cs="Arial"/>
                <w:color w:val="000000"/>
                <w:sz w:val="18"/>
                <w:szCs w:val="18"/>
                <w:lang w:val="fi-FI"/>
              </w:rPr>
              <w:t xml:space="preserve">:61, 14:63-14:94, 14:97-14:101N, 14:103-14:113N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fi-FI"/>
              </w:rPr>
              <w:t>C*01:30, C*06:207, C*12:87, C*14:76</w:t>
            </w:r>
          </w:p>
        </w:tc>
      </w:tr>
      <w:tr w:rsidR="008F2420" w:rsidRPr="008F2420" w14:paraId="7FA43463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8709857" w14:textId="162537EA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229123F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51E6758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4F658BF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B67CD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3462" w:type="dxa"/>
          </w:tcPr>
          <w:p w14:paraId="5BC2E7F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102, 18:107</w:t>
            </w:r>
          </w:p>
          <w:p w14:paraId="4C758C12" w14:textId="4569E15C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04:01-18:04:02, 18:25, 18:68, 18:107, 18:125</w:t>
            </w:r>
          </w:p>
          <w:p w14:paraId="548B798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4 </w:t>
            </w:r>
          </w:p>
        </w:tc>
        <w:tc>
          <w:tcPr>
            <w:tcW w:w="7938" w:type="dxa"/>
          </w:tcPr>
          <w:p w14:paraId="05C2654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44:03:12</w:t>
            </w:r>
          </w:p>
          <w:p w14:paraId="0DB4D70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08:04:02, 15:01:38, 15:64:02, 35:01:57, 35:02:02, 35:20:02, 35:323:01, 44:03:12, 53:01:26</w:t>
            </w:r>
          </w:p>
          <w:p w14:paraId="3D7A13D8" w14:textId="77777777" w:rsidR="00173703" w:rsidRDefault="00173703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A8CBED" w14:textId="38981568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07:218, 07:220, 08:118, 14:05, 14:13, 14:53, 35:519, 40:174, 51:64</w:t>
            </w:r>
          </w:p>
        </w:tc>
      </w:tr>
      <w:tr w:rsidR="008F2420" w:rsidRPr="008F2420" w14:paraId="7A733B0A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DE54CEE" w14:textId="4CF5A05C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10C52E3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78BA3A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1291D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72B4B6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1A182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1EB66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3462" w:type="dxa"/>
          </w:tcPr>
          <w:p w14:paraId="36D4055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9, 18:164 </w:t>
            </w:r>
          </w:p>
          <w:p w14:paraId="7EDEEAD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E5534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B9157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DC3AA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C26545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17N</w:t>
            </w:r>
          </w:p>
        </w:tc>
        <w:tc>
          <w:tcPr>
            <w:tcW w:w="7938" w:type="dxa"/>
          </w:tcPr>
          <w:p w14:paraId="46B3CAA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08:70, 08:281, 13:31, 13:41, 13:131, 13:164, 15:01:44, 15:07:03, 15:27:03, 15:38:02, 15:78:04, 15:269, 35:14:01, 35:14:03, 35:62, 35:163, 35:343, 35:390N, 35:413, 35:512, 37:66, 39:36, 44:146, 44:275, 44:299, 46:01:03, 46:01:16, 50:47, 51:61:02, 52:21:01-52:21:02, 53:70, 54:33, 54:40, 55:21, 56:43, 58:78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5:76, A*26:68, C*01:09:01, C*02:02:14, C*06:02:27, C*06:02:95, C*07:22, C*07:138, C*07:812, C*07:847, C*12:03:16, C*12:03:30</w:t>
            </w:r>
          </w:p>
        </w:tc>
      </w:tr>
      <w:tr w:rsidR="008F2420" w:rsidRPr="008F2420" w14:paraId="2535B9DD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E0E62C3" w14:textId="6B1E2919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8 </w:t>
            </w:r>
          </w:p>
        </w:tc>
        <w:tc>
          <w:tcPr>
            <w:tcW w:w="1417" w:type="dxa"/>
          </w:tcPr>
          <w:p w14:paraId="38EFBD2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6037549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45B5B24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62" w:type="dxa"/>
          </w:tcPr>
          <w:p w14:paraId="3B156C8D" w14:textId="77777777" w:rsidR="008F2420" w:rsidRPr="008F2420" w:rsidRDefault="008F2420" w:rsidP="00A615EF">
            <w:pPr>
              <w:rPr>
                <w:rFonts w:ascii="Arial" w:hAnsi="Arial" w:cs="Arial"/>
                <w:sz w:val="18"/>
                <w:szCs w:val="18"/>
              </w:rPr>
            </w:pPr>
            <w:r w:rsidRPr="008F2420">
              <w:rPr>
                <w:rFonts w:ascii="Arial" w:hAnsi="Arial" w:cs="Arial"/>
                <w:sz w:val="18"/>
                <w:szCs w:val="18"/>
              </w:rPr>
              <w:t xml:space="preserve">*18:32 </w:t>
            </w:r>
          </w:p>
          <w:p w14:paraId="3FF23B1C" w14:textId="77777777" w:rsidR="008F2420" w:rsidRPr="008F2420" w:rsidRDefault="008F2420" w:rsidP="00A615EF">
            <w:pPr>
              <w:rPr>
                <w:rFonts w:ascii="Arial" w:hAnsi="Arial" w:cs="Arial"/>
                <w:sz w:val="18"/>
                <w:szCs w:val="18"/>
              </w:rPr>
            </w:pPr>
            <w:r w:rsidRPr="008F2420">
              <w:rPr>
                <w:rFonts w:ascii="Arial" w:hAnsi="Arial" w:cs="Arial"/>
                <w:sz w:val="18"/>
                <w:szCs w:val="18"/>
              </w:rPr>
              <w:t>*18:15, 18:21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8:30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8:57:01-18:57:02, 18:101, 18:152</w:t>
            </w:r>
          </w:p>
        </w:tc>
        <w:tc>
          <w:tcPr>
            <w:tcW w:w="7938" w:type="dxa"/>
          </w:tcPr>
          <w:p w14:paraId="4AD26B80" w14:textId="77777777" w:rsidR="008F2420" w:rsidRPr="008F2420" w:rsidRDefault="008F2420" w:rsidP="00A615EF">
            <w:pPr>
              <w:rPr>
                <w:rFonts w:ascii="Arial" w:hAnsi="Arial" w:cs="Arial"/>
                <w:sz w:val="18"/>
                <w:szCs w:val="18"/>
              </w:rPr>
            </w:pPr>
            <w:r w:rsidRPr="008F2420">
              <w:rPr>
                <w:rFonts w:ascii="Arial" w:hAnsi="Arial" w:cs="Arial"/>
                <w:sz w:val="18"/>
                <w:szCs w:val="18"/>
              </w:rPr>
              <w:t>*15:192, 15:281, 35:91, 57:113, 58:138</w:t>
            </w:r>
          </w:p>
          <w:p w14:paraId="0A48F0DD" w14:textId="77777777" w:rsidR="00E57737" w:rsidRDefault="008F2420" w:rsidP="00A615EF">
            <w:pPr>
              <w:rPr>
                <w:rFonts w:ascii="Arial" w:hAnsi="Arial" w:cs="Arial"/>
                <w:sz w:val="18"/>
                <w:szCs w:val="18"/>
              </w:rPr>
            </w:pPr>
            <w:r w:rsidRPr="008F2420">
              <w:rPr>
                <w:rFonts w:ascii="Arial" w:hAnsi="Arial" w:cs="Arial"/>
                <w:sz w:val="18"/>
                <w:szCs w:val="18"/>
              </w:rPr>
              <w:t>*07:09:01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-07:09:02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07:11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07:162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07:237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07:255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5:03:01:01-15:03:13, 15:16:01:01-15:16:05, 15:18:01:01-15:18:10, 15:23, 15:29:01:01-15:29:01:02, 15:39:01:01-15:40:02, 15:47:01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-15:47:02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5:49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5:61-15:62, 15:64:01-15:64:02, 15:65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5:67, 15:69, 15:72, 15:74, 15:80, 15:93, 15:95, 15:98, 15:103, 15:108, 15:115, 15:119, 15:127, 15:131-15:132, 15:134, 15:138, 15:153, 15:158, 15:161, 15:173, 15:176, 15:194-15:195, 15:197:01-15:198, 15:210, 15:220:01:01-15:220:02, 15:220:04, 15:221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5:223, 15:226N, 15:238, 15:242:01-15:242:02, 15:254-15:255, 15:263, 15:266, 15:268, 15:274, 15:281-15:282, 15:288, 15:290, 15:292-15:294N, 15:306-15:307, 15:310-15:311, 15:314, 15:335, 15:337, 15:351, 15:354, 15:362, 15:364, 15:369, 15:376, 15:379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5:380N, 15:382, 15:388-15:389, 15:397, 15:402, 15:408, 15:414, 15:426, 15:433-15:434, 15:436, 15:444, 15:447-15:448, 15:451, 15:475, 15:487N, 15:494, 15:497, 15:502, 15:504:01-15:504:02, 15:508-15:509, 15:511, 15:517, 15:519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15:526-15:527, 15:548, 15:550, 15:560, 15:570-15:571, 15:573, 15:582, 15:588, 15:602, 15:607, 15:610, 15:612, 15:614:01:01-15:614:01:02, 15:616Q-15:617, 15:626, 15:643, 35:11:01-35:11:02, 35:11:03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35:21, 35:58, 35:99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35:188, 35:232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 xml:space="preserve">, 35:277, </w:t>
            </w:r>
          </w:p>
          <w:p w14:paraId="0572EE89" w14:textId="0B3EFBA7" w:rsidR="008F2420" w:rsidRPr="008F2420" w:rsidRDefault="008F2420" w:rsidP="00A615EF">
            <w:pPr>
              <w:rPr>
                <w:rFonts w:ascii="Arial" w:hAnsi="Arial" w:cs="Arial"/>
                <w:sz w:val="18"/>
                <w:szCs w:val="18"/>
              </w:rPr>
            </w:pPr>
            <w:r w:rsidRPr="008F2420">
              <w:rPr>
                <w:rFonts w:ascii="Arial" w:hAnsi="Arial" w:cs="Arial"/>
                <w:sz w:val="18"/>
                <w:szCs w:val="18"/>
              </w:rPr>
              <w:lastRenderedPageBreak/>
              <w:t>35:337:01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-35:337:02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35:439:01:01-35:439:01:02, 35:519, 46:03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46:08, 46:62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>, 46:83, 46:93, 48:25, 49:04:01-49:04:02, 51:37, 51:45, 53:06, 53:08:01-53:08:02, 53:28, 55:14, 55:68, 56:32, 57:13</w:t>
            </w:r>
            <w:r w:rsidRPr="008F2420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sz w:val="18"/>
                <w:szCs w:val="18"/>
              </w:rPr>
              <w:t xml:space="preserve">, 57:22, 58:06, 58:19, 58:46, 58:91, </w:t>
            </w:r>
            <w:r w:rsidRPr="008F2420">
              <w:rPr>
                <w:rFonts w:ascii="Arial" w:hAnsi="Arial" w:cs="Arial"/>
                <w:b/>
                <w:bCs/>
                <w:sz w:val="18"/>
                <w:szCs w:val="18"/>
              </w:rPr>
              <w:t>C*01:102</w:t>
            </w:r>
            <w:r w:rsidRPr="008F2420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b/>
                <w:bCs/>
                <w:sz w:val="18"/>
                <w:szCs w:val="18"/>
              </w:rPr>
              <w:t>, C*03:175, C*03:199, C*03:245, C*05:215</w:t>
            </w:r>
            <w:r w:rsidRPr="008F2420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b/>
                <w:bCs/>
                <w:sz w:val="18"/>
                <w:szCs w:val="18"/>
              </w:rPr>
              <w:t>, C*08:113, C*15:09:01:01-15:09:02, C*15:19, C*15:27, C*15:61, C*15:107, C*15:126, C*15:143</w:t>
            </w:r>
            <w:r w:rsidRPr="008F2420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b/>
                <w:bCs/>
                <w:sz w:val="18"/>
                <w:szCs w:val="18"/>
              </w:rPr>
              <w:t>, C*15:194</w:t>
            </w:r>
          </w:p>
        </w:tc>
      </w:tr>
      <w:tr w:rsidR="008F2420" w:rsidRPr="008F2420" w14:paraId="7CD33EAD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92820B0" w14:textId="7F1BA208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9</w:t>
            </w:r>
          </w:p>
        </w:tc>
        <w:tc>
          <w:tcPr>
            <w:tcW w:w="1417" w:type="dxa"/>
          </w:tcPr>
          <w:p w14:paraId="337ACBC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08E7F127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451B1B9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405 bp</w:t>
            </w:r>
          </w:p>
        </w:tc>
        <w:tc>
          <w:tcPr>
            <w:tcW w:w="3462" w:type="dxa"/>
          </w:tcPr>
          <w:p w14:paraId="0221D92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06, 18:142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6794D6B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53</w:t>
            </w:r>
          </w:p>
          <w:p w14:paraId="53FE9FC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9</w:t>
            </w:r>
          </w:p>
        </w:tc>
        <w:tc>
          <w:tcPr>
            <w:tcW w:w="7938" w:type="dxa"/>
          </w:tcPr>
          <w:p w14:paraId="6A453A1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F2420" w:rsidRPr="008F2420" w14:paraId="6BF76C86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ADE2EE1" w14:textId="77777777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08B922C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417869F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4384EBC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3462" w:type="dxa"/>
          </w:tcPr>
          <w:p w14:paraId="3167385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75, 18:77</w:t>
            </w:r>
          </w:p>
          <w:p w14:paraId="5FE995F5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3</w:t>
            </w:r>
          </w:p>
          <w:p w14:paraId="1F2AB9D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22, 18:69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, 18:105, 18:149-18:150, 18:204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  <w:tc>
          <w:tcPr>
            <w:tcW w:w="7938" w:type="dxa"/>
          </w:tcPr>
          <w:p w14:paraId="45290F4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3CE9C5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E0FA8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4:10, 14:102, 15:645, 35:21, 35:24:01-35:24:02, 35:81, 35:96, 35:109, 35:157, 35:188, 35:190, 35:233, 35:287, 37:04:01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-37:04:02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, 40:28, 44:190, 44:203:01-44:203:02, 44:275, 44:290, 51:04:01-51:04:02, 51:46, 51:56:01-51:56:03, 51:139, 51:227, 51:281, 51:310, 52:88, 53:02, 53:06, 53:28, 57:14:01-57:14:02, 58:09, 58:76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384, C*15:39, C*15:130, C*15:195</w:t>
            </w:r>
          </w:p>
        </w:tc>
      </w:tr>
      <w:tr w:rsidR="008F2420" w:rsidRPr="008F2420" w14:paraId="5BC35EDC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E0B30F7" w14:textId="77777777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5E6236F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78E292C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7255387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515 bp</w:t>
            </w:r>
          </w:p>
        </w:tc>
        <w:tc>
          <w:tcPr>
            <w:tcW w:w="3462" w:type="dxa"/>
          </w:tcPr>
          <w:p w14:paraId="15502F5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51</w:t>
            </w:r>
          </w:p>
          <w:p w14:paraId="4034795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53</w:t>
            </w:r>
          </w:p>
          <w:p w14:paraId="381EDD1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21, 18:40, 18:61, 18:189, 18:217 </w:t>
            </w:r>
          </w:p>
        </w:tc>
        <w:tc>
          <w:tcPr>
            <w:tcW w:w="7938" w:type="dxa"/>
          </w:tcPr>
          <w:p w14:paraId="131370F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E1E93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BC6D8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07:05:11, 08:04:02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6:02:101</w:t>
            </w:r>
          </w:p>
        </w:tc>
      </w:tr>
      <w:tr w:rsidR="008F2420" w:rsidRPr="008F2420" w14:paraId="7F9CF63A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DE4C0BD" w14:textId="1C0BEDC4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2BC2FEE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72BADC5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3462" w:type="dxa"/>
          </w:tcPr>
          <w:p w14:paraId="1294EC0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8</w:t>
            </w:r>
          </w:p>
          <w:p w14:paraId="7630B7D7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5, 18:54, 18:95, 18:110, 18:195</w:t>
            </w:r>
          </w:p>
        </w:tc>
        <w:tc>
          <w:tcPr>
            <w:tcW w:w="7938" w:type="dxa"/>
          </w:tcPr>
          <w:p w14:paraId="46099C6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C1170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07:68:01-07:68:03, 07:214, 07:237, 07:262:01-07:262:02, 07:424, 15:138, 15:230, 15:241, 15:297, 35:66, 40:77, 40:87:01-40:87:02, 40:121, 40:158, 40:222, 40:237, 40:368, 40:422, 44:150, 46:87, 48:12, 48:14, 48:26, 48:29</w:t>
            </w:r>
          </w:p>
        </w:tc>
      </w:tr>
      <w:tr w:rsidR="008F2420" w:rsidRPr="008F2420" w14:paraId="3D8820D8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39EFFFD" w14:textId="6B408ADD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6 </w:t>
            </w:r>
          </w:p>
        </w:tc>
        <w:tc>
          <w:tcPr>
            <w:tcW w:w="1417" w:type="dxa"/>
          </w:tcPr>
          <w:p w14:paraId="45CF5C8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F1EB70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 </w:t>
            </w:r>
          </w:p>
          <w:p w14:paraId="185FB87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3462" w:type="dxa"/>
          </w:tcPr>
          <w:p w14:paraId="438C074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2</w:t>
            </w:r>
          </w:p>
          <w:p w14:paraId="6DFF897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92</w:t>
            </w:r>
          </w:p>
          <w:p w14:paraId="7F49FBF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04:01-18:04:02, 18:25, 18:43, 18:107, 18:125</w:t>
            </w:r>
          </w:p>
        </w:tc>
        <w:tc>
          <w:tcPr>
            <w:tcW w:w="7938" w:type="dxa"/>
          </w:tcPr>
          <w:p w14:paraId="5454FDB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952E9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2A298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07:05:11, 15:01:38, 15:64:02, 35:01:57, 35:02:02, 35:20:02, 39:39:02, 44:03:12, 53:01:26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02:37, A*26:01:16, C*12:301</w:t>
            </w:r>
          </w:p>
        </w:tc>
      </w:tr>
      <w:tr w:rsidR="008F2420" w:rsidRPr="008F2420" w14:paraId="49930714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A60E187" w14:textId="261C2A9C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05569675" w14:textId="2B4D14CB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79142A94" w14:textId="38F1F635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15B25FA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3462" w:type="dxa"/>
          </w:tcPr>
          <w:p w14:paraId="15AD424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7:01-18:37:02, 18:73, 18:125</w:t>
            </w:r>
          </w:p>
          <w:p w14:paraId="3B6369EE" w14:textId="472386AA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6, 18:74N, 18:78</w:t>
            </w:r>
          </w:p>
          <w:p w14:paraId="6FE39B5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94N </w:t>
            </w:r>
          </w:p>
        </w:tc>
        <w:tc>
          <w:tcPr>
            <w:tcW w:w="7938" w:type="dxa"/>
          </w:tcPr>
          <w:p w14:paraId="75DC63AA" w14:textId="0F580FE0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07:109, 07:356, 08:176, 48:28</w:t>
            </w:r>
          </w:p>
          <w:p w14:paraId="22E86C64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0, 13:26:01-13:26:02, 13:72, 13:127, 13:160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120</w:t>
            </w:r>
          </w:p>
        </w:tc>
      </w:tr>
      <w:tr w:rsidR="008F2420" w:rsidRPr="008F2420" w14:paraId="251010F1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883606F" w14:textId="219B72EC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531757D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6B98EE31" w14:textId="6B5DE39F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64F6ACA8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3462" w:type="dxa"/>
          </w:tcPr>
          <w:p w14:paraId="5911B70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5</w:t>
            </w:r>
          </w:p>
          <w:p w14:paraId="345725B8" w14:textId="357F2FEA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8, 18:74N, 18:78</w:t>
            </w:r>
          </w:p>
          <w:p w14:paraId="0E4EC94E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95 </w:t>
            </w:r>
          </w:p>
        </w:tc>
        <w:tc>
          <w:tcPr>
            <w:tcW w:w="7938" w:type="dxa"/>
          </w:tcPr>
          <w:p w14:paraId="7F8D776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2B4C0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08:83, 13:10-13:11, 13:71, 13:108, 38:38, 40:91, 40:197</w:t>
            </w:r>
          </w:p>
        </w:tc>
      </w:tr>
      <w:tr w:rsidR="008F2420" w:rsidRPr="008F2420" w14:paraId="1B0E3F1E" w14:textId="77777777" w:rsidTr="00E57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466BF25" w14:textId="68D1FB6A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9 </w:t>
            </w:r>
          </w:p>
        </w:tc>
        <w:tc>
          <w:tcPr>
            <w:tcW w:w="1417" w:type="dxa"/>
          </w:tcPr>
          <w:p w14:paraId="24BFE73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65 bp  </w:t>
            </w:r>
          </w:p>
          <w:p w14:paraId="27D9C8E7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FCFC9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4C7403CD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3462" w:type="dxa"/>
          </w:tcPr>
          <w:p w14:paraId="5E057B4A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50</w:t>
            </w:r>
          </w:p>
          <w:p w14:paraId="311EB9C0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C8D96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47</w:t>
            </w:r>
          </w:p>
          <w:p w14:paraId="6E486E3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8:01:01-18:18:01:02 </w:t>
            </w:r>
          </w:p>
        </w:tc>
        <w:tc>
          <w:tcPr>
            <w:tcW w:w="7938" w:type="dxa"/>
          </w:tcPr>
          <w:p w14:paraId="6BBA6B6F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07:218, 13:15, 14:111, 40:113, 51:16, 51:31, 51:82, 52:08, 73:01:01:01-73:01:01:02, 73:03, 78:08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42, C*03:384, C*08:246</w:t>
            </w:r>
          </w:p>
          <w:p w14:paraId="69B87E87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5DAEEF6" w14:textId="77777777" w:rsidR="008F2420" w:rsidRPr="008F2420" w:rsidRDefault="008F2420" w:rsidP="00A615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516</w:t>
            </w:r>
          </w:p>
        </w:tc>
      </w:tr>
      <w:tr w:rsidR="008F2420" w:rsidRPr="008F2420" w14:paraId="3D61A7D4" w14:textId="77777777" w:rsidTr="00E577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C981D05" w14:textId="0BF22CC5" w:rsidR="008F2420" w:rsidRPr="008F2420" w:rsidRDefault="008F2420" w:rsidP="00A615E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0 </w:t>
            </w:r>
          </w:p>
        </w:tc>
        <w:tc>
          <w:tcPr>
            <w:tcW w:w="1417" w:type="dxa"/>
          </w:tcPr>
          <w:p w14:paraId="429E085B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43B36619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54609B28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3462" w:type="dxa"/>
          </w:tcPr>
          <w:p w14:paraId="75D8E755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1</w:t>
            </w:r>
          </w:p>
          <w:p w14:paraId="1D2FAE61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*18:34</w:t>
            </w:r>
          </w:p>
          <w:p w14:paraId="49417483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18:52, 18:105 </w:t>
            </w:r>
          </w:p>
        </w:tc>
        <w:tc>
          <w:tcPr>
            <w:tcW w:w="7938" w:type="dxa"/>
          </w:tcPr>
          <w:p w14:paraId="6F1FA50C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>51:228, 52:28</w:t>
            </w:r>
          </w:p>
          <w:p w14:paraId="2C0BA6EF" w14:textId="77777777" w:rsidR="008F2420" w:rsidRPr="008F2420" w:rsidRDefault="008F2420" w:rsidP="00A615E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0FF61D" w14:textId="77777777" w:rsidR="008F2420" w:rsidRPr="008F2420" w:rsidRDefault="008F2420" w:rsidP="00A615EF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F2420">
              <w:rPr>
                <w:rFonts w:ascii="Arial" w:hAnsi="Arial" w:cs="Arial"/>
                <w:color w:val="000000"/>
                <w:sz w:val="18"/>
                <w:szCs w:val="18"/>
              </w:rPr>
              <w:t xml:space="preserve">*35:01:57, 35:02:02, 35:20:02, 35:323:01, 53:01:26, </w:t>
            </w:r>
            <w:r w:rsidRPr="008F242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6:02:101, C*12:301</w:t>
            </w:r>
          </w:p>
        </w:tc>
      </w:tr>
      <w:bookmarkEnd w:id="1"/>
    </w:tbl>
    <w:p w14:paraId="3D5767B2" w14:textId="2BD8750A" w:rsidR="009F1DD2" w:rsidRDefault="009F1DD2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p w14:paraId="49875185" w14:textId="290E2C10" w:rsidR="009F1DD2" w:rsidRDefault="009F1DD2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p w14:paraId="1FBD18D0" w14:textId="4C812F93" w:rsidR="009F1DD2" w:rsidRDefault="009F1DD2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p w14:paraId="7FD79253" w14:textId="546F7484" w:rsidR="00B125D0" w:rsidRDefault="00B125D0" w:rsidP="00E62523">
      <w:pPr>
        <w:ind w:right="-143"/>
        <w:jc w:val="both"/>
        <w:rPr>
          <w:rFonts w:ascii="Arial" w:hAnsi="Arial" w:cs="Arial"/>
          <w:sz w:val="18"/>
          <w:szCs w:val="18"/>
        </w:rPr>
      </w:pPr>
      <w:r w:rsidRPr="0086349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6349D">
        <w:rPr>
          <w:rFonts w:ascii="Arial" w:hAnsi="Arial" w:cs="Arial"/>
          <w:spacing w:val="-3"/>
          <w:sz w:val="18"/>
          <w:szCs w:val="18"/>
        </w:rPr>
        <w:t xml:space="preserve">The following HLA-B*18 alleles </w:t>
      </w:r>
      <w:r w:rsidRPr="0086349D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C1571BE" w14:textId="77777777" w:rsidR="00EF4A00" w:rsidRDefault="00EF4A00" w:rsidP="00B125D0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835"/>
        <w:gridCol w:w="1276"/>
        <w:gridCol w:w="2552"/>
        <w:gridCol w:w="1134"/>
      </w:tblGrid>
      <w:tr w:rsidR="00456267" w:rsidRPr="00E57737" w14:paraId="071F20C5" w14:textId="77777777" w:rsidTr="00E57737">
        <w:trPr>
          <w:trHeight w:val="314"/>
        </w:trPr>
        <w:tc>
          <w:tcPr>
            <w:tcW w:w="2835" w:type="dxa"/>
            <w:tcBorders>
              <w:top w:val="nil"/>
              <w:left w:val="nil"/>
              <w:bottom w:val="single" w:sz="6" w:space="0" w:color="BFBFBF"/>
            </w:tcBorders>
            <w:shd w:val="clear" w:color="auto" w:fill="FFFFFF"/>
          </w:tcPr>
          <w:p w14:paraId="24603960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BFBFBF"/>
            </w:tcBorders>
            <w:shd w:val="clear" w:color="auto" w:fill="FFFFFF"/>
          </w:tcPr>
          <w:p w14:paraId="1A85DBC3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552" w:type="dxa"/>
            <w:tcBorders>
              <w:top w:val="nil"/>
              <w:bottom w:val="single" w:sz="6" w:space="0" w:color="BFBFBF"/>
            </w:tcBorders>
            <w:shd w:val="clear" w:color="auto" w:fill="FFFFFF"/>
          </w:tcPr>
          <w:p w14:paraId="1C4C910C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BFBFBF"/>
              <w:right w:val="nil"/>
            </w:tcBorders>
            <w:shd w:val="clear" w:color="auto" w:fill="FFFFFF"/>
          </w:tcPr>
          <w:p w14:paraId="40653E98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456267" w:rsidRPr="00E57737" w14:paraId="6F862DBF" w14:textId="77777777" w:rsidTr="00E57737">
        <w:trPr>
          <w:trHeight w:val="227"/>
        </w:trPr>
        <w:tc>
          <w:tcPr>
            <w:tcW w:w="2835" w:type="dxa"/>
            <w:tcBorders>
              <w:top w:val="single" w:sz="6" w:space="0" w:color="BFBFBF"/>
              <w:left w:val="nil"/>
              <w:bottom w:val="nil"/>
            </w:tcBorders>
            <w:shd w:val="clear" w:color="auto" w:fill="E6E6E6"/>
          </w:tcPr>
          <w:p w14:paraId="5038C6FC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B*18:05:01:01-18:05:01:02, 18:60</w:t>
            </w:r>
          </w:p>
        </w:tc>
        <w:tc>
          <w:tcPr>
            <w:tcW w:w="1276" w:type="dxa"/>
            <w:tcBorders>
              <w:top w:val="single" w:sz="6" w:space="0" w:color="BFBFBF"/>
              <w:bottom w:val="nil"/>
              <w:right w:val="single" w:sz="6" w:space="0" w:color="BFBFBF"/>
            </w:tcBorders>
            <w:shd w:val="clear" w:color="auto" w:fill="E6E6E6"/>
          </w:tcPr>
          <w:p w14:paraId="2D368BD6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6</w:t>
            </w:r>
          </w:p>
        </w:tc>
        <w:tc>
          <w:tcPr>
            <w:tcW w:w="2552" w:type="dxa"/>
            <w:tcBorders>
              <w:top w:val="single" w:sz="6" w:space="0" w:color="BFBFBF"/>
              <w:left w:val="single" w:sz="6" w:space="0" w:color="BFBFBF"/>
            </w:tcBorders>
            <w:shd w:val="clear" w:color="auto" w:fill="E6E6E6"/>
          </w:tcPr>
          <w:p w14:paraId="209F65DD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</w:rPr>
              <w:t>B*18:36, 18:67</w:t>
            </w:r>
          </w:p>
        </w:tc>
        <w:tc>
          <w:tcPr>
            <w:tcW w:w="1134" w:type="dxa"/>
            <w:tcBorders>
              <w:top w:val="single" w:sz="6" w:space="0" w:color="BFBFBF"/>
              <w:right w:val="nil"/>
            </w:tcBorders>
            <w:shd w:val="clear" w:color="auto" w:fill="E6E6E6"/>
          </w:tcPr>
          <w:p w14:paraId="1E138FF3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11</w:t>
            </w:r>
          </w:p>
        </w:tc>
      </w:tr>
      <w:tr w:rsidR="00456267" w:rsidRPr="00E57737" w14:paraId="6AD8A8AC" w14:textId="77777777" w:rsidTr="00E57737">
        <w:trPr>
          <w:trHeight w:val="227"/>
        </w:trPr>
        <w:tc>
          <w:tcPr>
            <w:tcW w:w="283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995FBBD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B*18:18:01:01-18:18:01:02, 18:47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BFBFBF"/>
            </w:tcBorders>
            <w:shd w:val="clear" w:color="auto" w:fill="auto"/>
          </w:tcPr>
          <w:p w14:paraId="59E7452B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29</w:t>
            </w:r>
          </w:p>
        </w:tc>
        <w:tc>
          <w:tcPr>
            <w:tcW w:w="2552" w:type="dxa"/>
            <w:tcBorders>
              <w:left w:val="single" w:sz="6" w:space="0" w:color="BFBFBF"/>
            </w:tcBorders>
            <w:shd w:val="clear" w:color="auto" w:fill="auto"/>
          </w:tcPr>
          <w:p w14:paraId="185575B7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</w:rPr>
              <w:t>B*18:37:02, 18:46</w:t>
            </w:r>
          </w:p>
        </w:tc>
        <w:tc>
          <w:tcPr>
            <w:tcW w:w="1134" w:type="dxa"/>
            <w:tcBorders>
              <w:right w:val="nil"/>
            </w:tcBorders>
            <w:shd w:val="clear" w:color="auto" w:fill="auto"/>
          </w:tcPr>
          <w:p w14:paraId="2191A0F5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27</w:t>
            </w:r>
          </w:p>
        </w:tc>
      </w:tr>
      <w:tr w:rsidR="00456267" w:rsidRPr="00E57737" w14:paraId="24682060" w14:textId="77777777" w:rsidTr="00E57737">
        <w:trPr>
          <w:trHeight w:val="227"/>
        </w:trPr>
        <w:tc>
          <w:tcPr>
            <w:tcW w:w="283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14CBCE3D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B*18:23N, 18:28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BFBFBF"/>
            </w:tcBorders>
            <w:shd w:val="clear" w:color="auto" w:fill="E6E6E6"/>
          </w:tcPr>
          <w:p w14:paraId="69B3C875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10</w:t>
            </w:r>
          </w:p>
        </w:tc>
        <w:tc>
          <w:tcPr>
            <w:tcW w:w="2552" w:type="dxa"/>
            <w:tcBorders>
              <w:left w:val="single" w:sz="6" w:space="0" w:color="BFBFBF"/>
              <w:bottom w:val="nil"/>
            </w:tcBorders>
            <w:shd w:val="clear" w:color="auto" w:fill="E6E6E6"/>
          </w:tcPr>
          <w:p w14:paraId="311E2997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</w:rPr>
              <w:t>B*18:38, 18:45</w:t>
            </w:r>
          </w:p>
        </w:tc>
        <w:tc>
          <w:tcPr>
            <w:tcW w:w="1134" w:type="dxa"/>
            <w:tcBorders>
              <w:bottom w:val="nil"/>
              <w:right w:val="nil"/>
            </w:tcBorders>
            <w:shd w:val="clear" w:color="auto" w:fill="E6E6E6"/>
          </w:tcPr>
          <w:p w14:paraId="6D2E4DB6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28</w:t>
            </w:r>
          </w:p>
        </w:tc>
      </w:tr>
      <w:tr w:rsidR="00456267" w:rsidRPr="00E57737" w14:paraId="3C628A4C" w14:textId="77777777" w:rsidTr="00E57737">
        <w:trPr>
          <w:trHeight w:val="227"/>
        </w:trPr>
        <w:tc>
          <w:tcPr>
            <w:tcW w:w="283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9AED406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</w:rPr>
              <w:t>B*18:34, 18:52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BFBFBF"/>
            </w:tcBorders>
            <w:shd w:val="clear" w:color="auto" w:fill="auto"/>
          </w:tcPr>
          <w:p w14:paraId="5308B927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30</w:t>
            </w:r>
          </w:p>
        </w:tc>
        <w:tc>
          <w:tcPr>
            <w:tcW w:w="2552" w:type="dxa"/>
            <w:tcBorders>
              <w:top w:val="nil"/>
              <w:left w:val="single" w:sz="6" w:space="0" w:color="BFBFBF"/>
              <w:bottom w:val="nil"/>
            </w:tcBorders>
            <w:shd w:val="clear" w:color="auto" w:fill="auto"/>
          </w:tcPr>
          <w:p w14:paraId="10B3F83E" w14:textId="57290C00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</w:rPr>
              <w:t>B*18:40, 18:51</w:t>
            </w:r>
            <w:r w:rsidR="000426EE" w:rsidRPr="00E57737">
              <w:rPr>
                <w:spacing w:val="-3"/>
                <w:sz w:val="18"/>
                <w:szCs w:val="18"/>
              </w:rPr>
              <w:t>, 18:217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3472BA7" w14:textId="77777777" w:rsidR="00456267" w:rsidRPr="00E57737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57737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</w:tr>
    </w:tbl>
    <w:p w14:paraId="4A18FF54" w14:textId="4E2BE7B0" w:rsidR="002A36D6" w:rsidRDefault="002A36D6" w:rsidP="00C31021">
      <w:pPr>
        <w:suppressAutoHyphens/>
        <w:jc w:val="both"/>
        <w:rPr>
          <w:rFonts w:ascii="Arial" w:hAnsi="Arial" w:cs="Arial"/>
          <w:sz w:val="18"/>
          <w:szCs w:val="18"/>
          <w:u w:val="single"/>
        </w:rPr>
      </w:pPr>
    </w:p>
    <w:p w14:paraId="43519F60" w14:textId="77777777" w:rsidR="002A36D6" w:rsidRPr="002A36D6" w:rsidRDefault="002A36D6" w:rsidP="002A36D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-3"/>
          <w:sz w:val="18"/>
          <w:szCs w:val="18"/>
        </w:rPr>
      </w:pPr>
    </w:p>
    <w:p w14:paraId="0FADC3EE" w14:textId="582622FC" w:rsidR="00C31021" w:rsidRPr="00AD1F68" w:rsidRDefault="00C31021" w:rsidP="00C31021">
      <w:pPr>
        <w:suppressAutoHyphens/>
        <w:jc w:val="both"/>
        <w:rPr>
          <w:rFonts w:ascii="Arial" w:hAnsi="Arial" w:cs="Arial"/>
          <w:sz w:val="16"/>
          <w:szCs w:val="16"/>
          <w:u w:val="single"/>
        </w:rPr>
      </w:pPr>
      <w:r w:rsidRPr="00AD1F68">
        <w:rPr>
          <w:rFonts w:ascii="Arial" w:hAnsi="Arial" w:cs="Arial"/>
          <w:sz w:val="16"/>
          <w:szCs w:val="16"/>
          <w:u w:val="single"/>
        </w:rPr>
        <w:t>Abbreviations</w:t>
      </w:r>
    </w:p>
    <w:p w14:paraId="0D23FAC7" w14:textId="390BAB0C" w:rsidR="00EE707E" w:rsidRPr="00AD1F68" w:rsidRDefault="00EE707E" w:rsidP="00C31021">
      <w:pPr>
        <w:suppressAutoHyphens/>
        <w:jc w:val="both"/>
        <w:rPr>
          <w:rFonts w:ascii="Arial" w:hAnsi="Arial" w:cs="Arial"/>
          <w:sz w:val="16"/>
          <w:szCs w:val="16"/>
        </w:rPr>
      </w:pPr>
      <w:r w:rsidRPr="00AD1F68">
        <w:rPr>
          <w:rFonts w:ascii="Arial" w:hAnsi="Arial" w:cs="Arial"/>
          <w:sz w:val="16"/>
          <w:szCs w:val="16"/>
        </w:rPr>
        <w:t>‘w’, might be weakly amplified.</w:t>
      </w:r>
    </w:p>
    <w:sectPr w:rsidR="00EE707E" w:rsidRPr="00AD1F68" w:rsidSect="00BA7EED">
      <w:pgSz w:w="16840" w:h="11907" w:orient="landscape" w:code="9"/>
      <w:pgMar w:top="851" w:right="1701" w:bottom="850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38B9F" w14:textId="77777777" w:rsidR="00CD0F5B" w:rsidRDefault="00CD0F5B">
      <w:r>
        <w:separator/>
      </w:r>
    </w:p>
  </w:endnote>
  <w:endnote w:type="continuationSeparator" w:id="0">
    <w:p w14:paraId="4A7838D3" w14:textId="77777777" w:rsidR="00CD0F5B" w:rsidRDefault="00CD0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D633E" w14:textId="77777777" w:rsidR="00503BAB" w:rsidRDefault="00503BAB" w:rsidP="00503BA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65517FD" w14:textId="77777777" w:rsidR="00503BAB" w:rsidRPr="00834CB9" w:rsidRDefault="00503BAB" w:rsidP="00503BA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9863647" w14:textId="77777777" w:rsidR="00503BAB" w:rsidRPr="00393C78" w:rsidRDefault="00503BAB" w:rsidP="00503BA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F56C48D" w14:textId="6483CA9F" w:rsidR="00CD0F5B" w:rsidRPr="00503BAB" w:rsidRDefault="00503BAB" w:rsidP="00AA240A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5C622E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CD0F5B" w:rsidRPr="00AA240A">
      <w:rPr>
        <w:rFonts w:ascii="Arial" w:hAnsi="Arial" w:cs="Arial"/>
        <w:lang w:val="en-US"/>
      </w:rPr>
      <w:tab/>
    </w:r>
    <w:r w:rsidR="00CD0F5B" w:rsidRPr="00AA240A">
      <w:rPr>
        <w:rFonts w:ascii="Arial" w:hAnsi="Arial" w:cs="Arial"/>
        <w:lang w:val="en-US"/>
      </w:rPr>
      <w:tab/>
    </w:r>
    <w:r w:rsidR="00CD0F5B"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BA22F" w14:textId="77777777" w:rsidR="00503BAB" w:rsidRDefault="00503BAB" w:rsidP="00503BA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499B71F" w14:textId="77777777" w:rsidR="00503BAB" w:rsidRPr="00834CB9" w:rsidRDefault="00503BAB" w:rsidP="00503BA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812F622" w14:textId="77777777" w:rsidR="00503BAB" w:rsidRPr="00393C78" w:rsidRDefault="00503BAB" w:rsidP="00503BA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196859F" w14:textId="5FD18A53" w:rsidR="00CD0F5B" w:rsidRPr="00471F00" w:rsidRDefault="00503BAB" w:rsidP="00503BAB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6C6480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CD0F5B" w:rsidRPr="00AA240A">
      <w:rPr>
        <w:rFonts w:ascii="Arial" w:hAnsi="Arial" w:cs="Arial"/>
        <w:lang w:val="en-US"/>
      </w:rPr>
      <w:tab/>
    </w:r>
    <w:r w:rsidR="00CD0F5B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49267" w14:textId="77777777" w:rsidR="00CD0F5B" w:rsidRDefault="00CD0F5B">
      <w:r>
        <w:separator/>
      </w:r>
    </w:p>
  </w:footnote>
  <w:footnote w:type="continuationSeparator" w:id="0">
    <w:p w14:paraId="4436A5E4" w14:textId="77777777" w:rsidR="00CD0F5B" w:rsidRDefault="00CD0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D493" w14:textId="77777777" w:rsidR="00CD0F5B" w:rsidRDefault="00CD0F5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70D73A" w14:textId="77777777" w:rsidR="00CD0F5B" w:rsidRDefault="00CD0F5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B5209" w14:textId="77777777" w:rsidR="00503BAB" w:rsidRDefault="00CD0F5B" w:rsidP="00D06B65">
    <w:pPr>
      <w:rPr>
        <w:rFonts w:ascii="Arial" w:hAnsi="Arial" w:cs="Arial"/>
        <w:b/>
        <w:sz w:val="20"/>
        <w:szCs w:val="20"/>
        <w:lang w:val="es-ES"/>
      </w:rPr>
    </w:pPr>
    <w:r w:rsidRPr="005B3919">
      <w:rPr>
        <w:noProof/>
        <w:lang w:eastAsia="sv-SE"/>
      </w:rPr>
      <w:drawing>
        <wp:anchor distT="0" distB="0" distL="114300" distR="114300" simplePos="0" relativeHeight="251662336" behindDoc="0" locked="0" layoutInCell="1" allowOverlap="1" wp14:anchorId="63BE63DF" wp14:editId="6B425F0C">
          <wp:simplePos x="0" y="0"/>
          <wp:positionH relativeFrom="column">
            <wp:posOffset>-186690</wp:posOffset>
          </wp:positionH>
          <wp:positionV relativeFrom="paragraph">
            <wp:posOffset>130175</wp:posOffset>
          </wp:positionV>
          <wp:extent cx="1826895" cy="249555"/>
          <wp:effectExtent l="0" t="0" r="1905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895" cy="249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B7586">
      <w:rPr>
        <w:rFonts w:cs="Arial"/>
        <w:i/>
        <w:sz w:val="40"/>
        <w:szCs w:val="40"/>
        <w:lang w:val="es-ES"/>
      </w:rPr>
      <w:t xml:space="preserve"> </w:t>
    </w:r>
    <w:r w:rsidRPr="00CB7586">
      <w:rPr>
        <w:sz w:val="32"/>
        <w:szCs w:val="32"/>
        <w:vertAlign w:val="superscript"/>
        <w:lang w:val="es-ES"/>
      </w:rPr>
      <w:tab/>
    </w:r>
    <w:r w:rsidRPr="00CB7586">
      <w:rPr>
        <w:sz w:val="32"/>
        <w:szCs w:val="32"/>
        <w:vertAlign w:val="superscript"/>
        <w:lang w:val="es-ES"/>
      </w:rPr>
      <w:tab/>
      <w:t xml:space="preserve"> </w:t>
    </w:r>
    <w:r w:rsidRPr="00CB7586">
      <w:rPr>
        <w:rFonts w:ascii="Arial" w:hAnsi="Arial" w:cs="Arial"/>
        <w:b/>
        <w:sz w:val="20"/>
        <w:szCs w:val="20"/>
        <w:lang w:val="es-ES"/>
      </w:rPr>
      <w:t xml:space="preserve">               </w:t>
    </w:r>
  </w:p>
  <w:p w14:paraId="5D5A7242" w14:textId="587F127F" w:rsidR="00503BAB" w:rsidRPr="00503BAB" w:rsidRDefault="00503BAB" w:rsidP="00503BAB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2"/>
        <w:szCs w:val="22"/>
      </w:rPr>
    </w:pPr>
    <w:r w:rsidRPr="00503BAB">
      <w:rPr>
        <w:sz w:val="22"/>
        <w:szCs w:val="22"/>
      </w:rPr>
      <w:t xml:space="preserve">Gel Documentation </w:t>
    </w:r>
    <w:r w:rsidRPr="00503BAB">
      <w:rPr>
        <w:rFonts w:cs="Arial"/>
        <w:sz w:val="22"/>
        <w:szCs w:val="22"/>
      </w:rPr>
      <w:t xml:space="preserve">Form and Worksheet </w:t>
    </w:r>
    <w:r>
      <w:rPr>
        <w:rFonts w:cs="Arial"/>
        <w:sz w:val="22"/>
        <w:szCs w:val="22"/>
      </w:rPr>
      <w:tab/>
    </w:r>
    <w:r w:rsidRPr="00F94550">
      <w:rPr>
        <w:sz w:val="20"/>
      </w:rPr>
      <w:t xml:space="preserve">Page </w:t>
    </w:r>
    <w:r w:rsidRPr="00F94550">
      <w:rPr>
        <w:b w:val="0"/>
        <w:sz w:val="20"/>
      </w:rPr>
      <w:fldChar w:fldCharType="begin"/>
    </w:r>
    <w:r w:rsidRPr="00F94550">
      <w:rPr>
        <w:sz w:val="20"/>
      </w:rPr>
      <w:instrText xml:space="preserve"> PAGE </w:instrText>
    </w:r>
    <w:r w:rsidRPr="00F94550">
      <w:rPr>
        <w:b w:val="0"/>
        <w:sz w:val="20"/>
      </w:rPr>
      <w:fldChar w:fldCharType="separate"/>
    </w:r>
    <w:r>
      <w:rPr>
        <w:b w:val="0"/>
        <w:sz w:val="20"/>
      </w:rPr>
      <w:t>1</w:t>
    </w:r>
    <w:r w:rsidRPr="00F94550">
      <w:rPr>
        <w:b w:val="0"/>
        <w:sz w:val="20"/>
      </w:rPr>
      <w:fldChar w:fldCharType="end"/>
    </w:r>
    <w:r w:rsidRPr="00F94550">
      <w:rPr>
        <w:sz w:val="20"/>
      </w:rPr>
      <w:t xml:space="preserve"> of </w:t>
    </w:r>
    <w:r w:rsidRPr="00F94550">
      <w:rPr>
        <w:b w:val="0"/>
        <w:sz w:val="20"/>
      </w:rPr>
      <w:fldChar w:fldCharType="begin"/>
    </w:r>
    <w:r w:rsidRPr="00F94550">
      <w:rPr>
        <w:sz w:val="20"/>
      </w:rPr>
      <w:instrText xml:space="preserve"> NUMPAGES </w:instrText>
    </w:r>
    <w:r w:rsidRPr="00F94550">
      <w:rPr>
        <w:b w:val="0"/>
        <w:sz w:val="20"/>
      </w:rPr>
      <w:fldChar w:fldCharType="separate"/>
    </w:r>
    <w:r>
      <w:rPr>
        <w:b w:val="0"/>
        <w:sz w:val="20"/>
      </w:rPr>
      <w:t>8</w:t>
    </w:r>
    <w:r w:rsidRPr="00F94550">
      <w:rPr>
        <w:b w:val="0"/>
        <w:sz w:val="20"/>
      </w:rPr>
      <w:fldChar w:fldCharType="end"/>
    </w:r>
  </w:p>
  <w:p w14:paraId="6DDE9542" w14:textId="71DE3766" w:rsidR="00503BAB" w:rsidRDefault="00503BAB" w:rsidP="00D06B65">
    <w:pPr>
      <w:rPr>
        <w:rFonts w:ascii="Arial" w:hAnsi="Arial" w:cs="Arial"/>
        <w:b/>
        <w:sz w:val="20"/>
        <w:szCs w:val="20"/>
        <w:lang w:val="es-ES"/>
      </w:rPr>
    </w:pPr>
  </w:p>
  <w:p w14:paraId="19433343" w14:textId="60C71B11" w:rsidR="00CD0F5B" w:rsidRPr="00503BAB" w:rsidRDefault="00CD0F5B" w:rsidP="00503BAB">
    <w:pPr>
      <w:ind w:left="3600" w:firstLine="720"/>
      <w:rPr>
        <w:lang w:val="da-DK"/>
      </w:rPr>
    </w:pPr>
    <w:r w:rsidRPr="00CB7586">
      <w:rPr>
        <w:rFonts w:ascii="Arial" w:hAnsi="Arial" w:cs="Arial"/>
        <w:b/>
        <w:sz w:val="20"/>
        <w:szCs w:val="20"/>
        <w:lang w:val="es-ES"/>
      </w:rPr>
      <w:t xml:space="preserve">HLA-B*18 </w:t>
    </w:r>
    <w:r w:rsidR="00503BAB">
      <w:rPr>
        <w:rFonts w:ascii="Arial" w:hAnsi="Arial" w:cs="Arial"/>
        <w:b/>
        <w:sz w:val="20"/>
        <w:szCs w:val="20"/>
        <w:lang w:val="es-ES"/>
      </w:rPr>
      <w:tab/>
    </w:r>
    <w:r w:rsidR="00503BAB">
      <w:rPr>
        <w:rFonts w:ascii="Arial" w:hAnsi="Arial" w:cs="Arial"/>
        <w:b/>
        <w:sz w:val="20"/>
        <w:szCs w:val="20"/>
        <w:lang w:val="es-ES"/>
      </w:rPr>
      <w:tab/>
    </w:r>
    <w:r w:rsidR="00FC0DF9">
      <w:rPr>
        <w:rFonts w:ascii="Arial" w:hAnsi="Arial" w:cs="Arial"/>
        <w:b/>
        <w:sz w:val="20"/>
        <w:szCs w:val="20"/>
        <w:lang w:val="es-ES"/>
      </w:rPr>
      <w:t xml:space="preserve">                      </w:t>
    </w:r>
    <w:r w:rsidR="00503BAB" w:rsidRPr="00503BAB">
      <w:rPr>
        <w:rFonts w:ascii="Arial" w:hAnsi="Arial"/>
        <w:sz w:val="20"/>
        <w:szCs w:val="20"/>
        <w:lang w:val="da-DK"/>
      </w:rPr>
      <w:t xml:space="preserve">Visit </w:t>
    </w:r>
    <w:r w:rsidR="00503BAB" w:rsidRPr="00503BAB">
      <w:rPr>
        <w:rStyle w:val="Hyperlnk"/>
        <w:rFonts w:ascii="Arial" w:hAnsi="Arial" w:cs="Arial"/>
        <w:sz w:val="20"/>
        <w:szCs w:val="20"/>
        <w:lang w:val="da-DK"/>
      </w:rPr>
      <w:t>www.caredx.com</w:t>
    </w:r>
    <w:r w:rsidR="00503BAB" w:rsidRPr="00503BAB">
      <w:rPr>
        <w:rFonts w:ascii="Arial" w:hAnsi="Arial" w:cs="Arial"/>
        <w:sz w:val="20"/>
        <w:szCs w:val="20"/>
        <w:lang w:val="da-DK"/>
      </w:rPr>
      <w:t xml:space="preserve"> for</w:t>
    </w:r>
  </w:p>
  <w:p w14:paraId="7D2E9E25" w14:textId="0237AA9C" w:rsidR="00503BAB" w:rsidRDefault="00CD0F5B" w:rsidP="00FC0DF9">
    <w:pPr>
      <w:pStyle w:val="Sidhuvud"/>
      <w:tabs>
        <w:tab w:val="clear" w:pos="9072"/>
        <w:tab w:val="right" w:pos="9923"/>
      </w:tabs>
      <w:rPr>
        <w:rFonts w:ascii="Arial" w:hAnsi="Arial"/>
        <w:b/>
        <w:sz w:val="20"/>
        <w:szCs w:val="20"/>
      </w:rPr>
    </w:pPr>
    <w:r w:rsidRPr="00CB7586">
      <w:rPr>
        <w:rFonts w:ascii="Arial" w:hAnsi="Arial" w:cs="Arial"/>
        <w:b/>
        <w:sz w:val="20"/>
        <w:szCs w:val="20"/>
        <w:lang w:val="es-ES"/>
      </w:rPr>
      <w:tab/>
    </w:r>
    <w:r w:rsidR="00503BAB">
      <w:rPr>
        <w:rFonts w:ascii="Arial" w:hAnsi="Arial" w:cs="Arial"/>
        <w:b/>
        <w:sz w:val="20"/>
        <w:szCs w:val="20"/>
        <w:lang w:val="es-ES"/>
      </w:rPr>
      <w:t xml:space="preserve">         </w:t>
    </w:r>
    <w:r w:rsidRPr="00CB7586">
      <w:rPr>
        <w:rFonts w:ascii="Arial" w:hAnsi="Arial" w:cs="Arial"/>
        <w:b/>
        <w:sz w:val="20"/>
        <w:szCs w:val="20"/>
        <w:lang w:val="es-ES"/>
      </w:rPr>
      <w:t>101.519-12/12u</w:t>
    </w:r>
    <w:r w:rsidR="00503BAB">
      <w:rPr>
        <w:rFonts w:ascii="Arial" w:hAnsi="Arial" w:cs="Arial"/>
        <w:b/>
        <w:sz w:val="20"/>
        <w:szCs w:val="20"/>
        <w:lang w:val="es-ES"/>
      </w:rPr>
      <w:tab/>
    </w:r>
    <w:r w:rsidR="00FC0DF9">
      <w:rPr>
        <w:rFonts w:ascii="Arial" w:hAnsi="Arial" w:cs="Arial"/>
        <w:b/>
        <w:sz w:val="20"/>
        <w:szCs w:val="20"/>
        <w:lang w:val="es-ES"/>
      </w:rPr>
      <w:t xml:space="preserve"> </w:t>
    </w:r>
    <w:proofErr w:type="gramStart"/>
    <w:r w:rsidR="00FC0DF9">
      <w:rPr>
        <w:rFonts w:ascii="Arial" w:hAnsi="Arial" w:cs="Arial"/>
        <w:b/>
        <w:sz w:val="20"/>
        <w:szCs w:val="20"/>
        <w:lang w:val="es-ES"/>
      </w:rPr>
      <w:t xml:space="preserve">   </w:t>
    </w:r>
    <w:r w:rsidR="00503BAB">
      <w:rPr>
        <w:rFonts w:ascii="Arial" w:hAnsi="Arial"/>
        <w:sz w:val="20"/>
        <w:szCs w:val="20"/>
      </w:rPr>
      <w:t>“</w:t>
    </w:r>
    <w:proofErr w:type="gramEnd"/>
    <w:r w:rsidR="00503BAB" w:rsidRPr="00F94550">
      <w:rPr>
        <w:rFonts w:ascii="Arial" w:hAnsi="Arial"/>
        <w:b/>
        <w:sz w:val="20"/>
        <w:szCs w:val="20"/>
      </w:rPr>
      <w:t>Instructions for Use</w:t>
    </w:r>
    <w:r w:rsidR="00503BAB">
      <w:rPr>
        <w:rFonts w:ascii="Arial" w:hAnsi="Arial"/>
        <w:b/>
        <w:sz w:val="20"/>
        <w:szCs w:val="20"/>
      </w:rPr>
      <w:t>”</w:t>
    </w:r>
    <w:r w:rsidR="00503BAB" w:rsidRPr="00F94550">
      <w:rPr>
        <w:rFonts w:ascii="Arial" w:hAnsi="Arial"/>
        <w:b/>
        <w:sz w:val="20"/>
        <w:szCs w:val="20"/>
      </w:rPr>
      <w:t xml:space="preserve"> (IFU)</w:t>
    </w:r>
  </w:p>
  <w:p w14:paraId="55ACAC25" w14:textId="2696B987" w:rsidR="00CD0F5B" w:rsidRPr="00503BAB" w:rsidRDefault="00503BAB" w:rsidP="00503BAB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es-ES"/>
      </w:rPr>
      <w:tab/>
      <w:t>7R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EFFF0" w14:textId="77777777" w:rsidR="00CD0F5B" w:rsidRDefault="00CD0F5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1D6676" w14:textId="77777777" w:rsidR="00CD0F5B" w:rsidRDefault="00CD0F5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7D3496A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53283969">
    <w:abstractNumId w:val="4"/>
  </w:num>
  <w:num w:numId="2" w16cid:durableId="1153061093">
    <w:abstractNumId w:val="6"/>
  </w:num>
  <w:num w:numId="3" w16cid:durableId="1017149179">
    <w:abstractNumId w:val="3"/>
  </w:num>
  <w:num w:numId="4" w16cid:durableId="855775246">
    <w:abstractNumId w:val="0"/>
  </w:num>
  <w:num w:numId="5" w16cid:durableId="785782020">
    <w:abstractNumId w:val="1"/>
  </w:num>
  <w:num w:numId="6" w16cid:durableId="936786390">
    <w:abstractNumId w:val="2"/>
  </w:num>
  <w:num w:numId="7" w16cid:durableId="14448372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tzSwMDa1NDYxNTdT0lEKTi0uzszPAykwrwUA6rAgUSwAAAA="/>
  </w:docVars>
  <w:rsids>
    <w:rsidRoot w:val="001010A3"/>
    <w:rsid w:val="00001DAD"/>
    <w:rsid w:val="00003ADC"/>
    <w:rsid w:val="00004089"/>
    <w:rsid w:val="00012D10"/>
    <w:rsid w:val="00020579"/>
    <w:rsid w:val="00020EA2"/>
    <w:rsid w:val="0002215C"/>
    <w:rsid w:val="00024005"/>
    <w:rsid w:val="00024ADB"/>
    <w:rsid w:val="0003770A"/>
    <w:rsid w:val="000426EE"/>
    <w:rsid w:val="000521DF"/>
    <w:rsid w:val="0005415B"/>
    <w:rsid w:val="00060484"/>
    <w:rsid w:val="000673A6"/>
    <w:rsid w:val="00072FF0"/>
    <w:rsid w:val="00073075"/>
    <w:rsid w:val="00073EB6"/>
    <w:rsid w:val="000743D0"/>
    <w:rsid w:val="00076077"/>
    <w:rsid w:val="00076D91"/>
    <w:rsid w:val="00082B8C"/>
    <w:rsid w:val="00085E00"/>
    <w:rsid w:val="0009679C"/>
    <w:rsid w:val="000A59D7"/>
    <w:rsid w:val="000B20F4"/>
    <w:rsid w:val="000C7605"/>
    <w:rsid w:val="000D0393"/>
    <w:rsid w:val="000D4E7E"/>
    <w:rsid w:val="000D590A"/>
    <w:rsid w:val="000E2B25"/>
    <w:rsid w:val="000E4DC4"/>
    <w:rsid w:val="000F1A4F"/>
    <w:rsid w:val="000F3C01"/>
    <w:rsid w:val="000F6F6F"/>
    <w:rsid w:val="001010A3"/>
    <w:rsid w:val="00102B3D"/>
    <w:rsid w:val="00111884"/>
    <w:rsid w:val="001166D2"/>
    <w:rsid w:val="00125072"/>
    <w:rsid w:val="001269C6"/>
    <w:rsid w:val="00153748"/>
    <w:rsid w:val="001572CC"/>
    <w:rsid w:val="001579AA"/>
    <w:rsid w:val="00162A62"/>
    <w:rsid w:val="00163684"/>
    <w:rsid w:val="00172075"/>
    <w:rsid w:val="0017279B"/>
    <w:rsid w:val="00173703"/>
    <w:rsid w:val="0017531C"/>
    <w:rsid w:val="0018012F"/>
    <w:rsid w:val="00181075"/>
    <w:rsid w:val="00183208"/>
    <w:rsid w:val="001856E5"/>
    <w:rsid w:val="0019307E"/>
    <w:rsid w:val="00197BB8"/>
    <w:rsid w:val="001A2D4D"/>
    <w:rsid w:val="001A54D0"/>
    <w:rsid w:val="001A685C"/>
    <w:rsid w:val="001B0A47"/>
    <w:rsid w:val="001B140D"/>
    <w:rsid w:val="001C0083"/>
    <w:rsid w:val="001C41DC"/>
    <w:rsid w:val="001C4A36"/>
    <w:rsid w:val="001D2FA4"/>
    <w:rsid w:val="001D3F46"/>
    <w:rsid w:val="001E6EF1"/>
    <w:rsid w:val="001F1BFE"/>
    <w:rsid w:val="001F3F6C"/>
    <w:rsid w:val="001F6847"/>
    <w:rsid w:val="002144EA"/>
    <w:rsid w:val="00214D0C"/>
    <w:rsid w:val="002179A0"/>
    <w:rsid w:val="00224511"/>
    <w:rsid w:val="002258C5"/>
    <w:rsid w:val="0023036E"/>
    <w:rsid w:val="00236AD7"/>
    <w:rsid w:val="00240971"/>
    <w:rsid w:val="00241C72"/>
    <w:rsid w:val="00247DB6"/>
    <w:rsid w:val="00251C5E"/>
    <w:rsid w:val="0025272D"/>
    <w:rsid w:val="00253280"/>
    <w:rsid w:val="00253E9E"/>
    <w:rsid w:val="00255414"/>
    <w:rsid w:val="002564FF"/>
    <w:rsid w:val="00260338"/>
    <w:rsid w:val="00261381"/>
    <w:rsid w:val="00264D4B"/>
    <w:rsid w:val="002673DF"/>
    <w:rsid w:val="00272610"/>
    <w:rsid w:val="00277149"/>
    <w:rsid w:val="00280F08"/>
    <w:rsid w:val="002827E1"/>
    <w:rsid w:val="00283564"/>
    <w:rsid w:val="00292BC5"/>
    <w:rsid w:val="00297886"/>
    <w:rsid w:val="002A05FF"/>
    <w:rsid w:val="002A0F99"/>
    <w:rsid w:val="002A36D6"/>
    <w:rsid w:val="002B76D5"/>
    <w:rsid w:val="002C0286"/>
    <w:rsid w:val="002C23CF"/>
    <w:rsid w:val="002C2939"/>
    <w:rsid w:val="002C7975"/>
    <w:rsid w:val="002D707A"/>
    <w:rsid w:val="002D73C8"/>
    <w:rsid w:val="002E4D12"/>
    <w:rsid w:val="002F2AAB"/>
    <w:rsid w:val="002F3F1E"/>
    <w:rsid w:val="003012AC"/>
    <w:rsid w:val="00301901"/>
    <w:rsid w:val="00302576"/>
    <w:rsid w:val="00310290"/>
    <w:rsid w:val="003116D2"/>
    <w:rsid w:val="003201D4"/>
    <w:rsid w:val="00320C08"/>
    <w:rsid w:val="00331CF6"/>
    <w:rsid w:val="0033249A"/>
    <w:rsid w:val="003367B4"/>
    <w:rsid w:val="00337E3A"/>
    <w:rsid w:val="00347EEA"/>
    <w:rsid w:val="00354386"/>
    <w:rsid w:val="00365D52"/>
    <w:rsid w:val="00367914"/>
    <w:rsid w:val="00373E47"/>
    <w:rsid w:val="00375239"/>
    <w:rsid w:val="00376026"/>
    <w:rsid w:val="00382BE4"/>
    <w:rsid w:val="0038376A"/>
    <w:rsid w:val="003916BF"/>
    <w:rsid w:val="00394457"/>
    <w:rsid w:val="003A093B"/>
    <w:rsid w:val="003A203F"/>
    <w:rsid w:val="003A5266"/>
    <w:rsid w:val="003B0D60"/>
    <w:rsid w:val="003B6C5B"/>
    <w:rsid w:val="003C2DDF"/>
    <w:rsid w:val="003C60D3"/>
    <w:rsid w:val="003C6F3D"/>
    <w:rsid w:val="003D0837"/>
    <w:rsid w:val="003D0DEE"/>
    <w:rsid w:val="003D2F97"/>
    <w:rsid w:val="003D6E23"/>
    <w:rsid w:val="003E274F"/>
    <w:rsid w:val="003F2737"/>
    <w:rsid w:val="003F2D05"/>
    <w:rsid w:val="003F3AAB"/>
    <w:rsid w:val="00402C50"/>
    <w:rsid w:val="00420153"/>
    <w:rsid w:val="00422A39"/>
    <w:rsid w:val="00431243"/>
    <w:rsid w:val="00440FFA"/>
    <w:rsid w:val="0044431A"/>
    <w:rsid w:val="00450478"/>
    <w:rsid w:val="0045614C"/>
    <w:rsid w:val="00456267"/>
    <w:rsid w:val="00461938"/>
    <w:rsid w:val="004637DE"/>
    <w:rsid w:val="00471447"/>
    <w:rsid w:val="004714F9"/>
    <w:rsid w:val="00471F00"/>
    <w:rsid w:val="00477B41"/>
    <w:rsid w:val="00481119"/>
    <w:rsid w:val="00486CFF"/>
    <w:rsid w:val="00493D14"/>
    <w:rsid w:val="00496736"/>
    <w:rsid w:val="004A6391"/>
    <w:rsid w:val="004A6946"/>
    <w:rsid w:val="004B1905"/>
    <w:rsid w:val="004B28F2"/>
    <w:rsid w:val="004B600B"/>
    <w:rsid w:val="004C72AD"/>
    <w:rsid w:val="004D263C"/>
    <w:rsid w:val="004D46E1"/>
    <w:rsid w:val="004D7972"/>
    <w:rsid w:val="004E1E7A"/>
    <w:rsid w:val="004F3A3A"/>
    <w:rsid w:val="004F3CD5"/>
    <w:rsid w:val="004F5DC6"/>
    <w:rsid w:val="004F63CE"/>
    <w:rsid w:val="00503481"/>
    <w:rsid w:val="00503BAB"/>
    <w:rsid w:val="00510EA2"/>
    <w:rsid w:val="00511D00"/>
    <w:rsid w:val="00512069"/>
    <w:rsid w:val="00521B7F"/>
    <w:rsid w:val="00525CD5"/>
    <w:rsid w:val="00532C20"/>
    <w:rsid w:val="00541439"/>
    <w:rsid w:val="0055075C"/>
    <w:rsid w:val="00553F26"/>
    <w:rsid w:val="0055676E"/>
    <w:rsid w:val="005658AC"/>
    <w:rsid w:val="00571E25"/>
    <w:rsid w:val="00585C9D"/>
    <w:rsid w:val="0059269D"/>
    <w:rsid w:val="005927B5"/>
    <w:rsid w:val="0059359F"/>
    <w:rsid w:val="005937B7"/>
    <w:rsid w:val="00596495"/>
    <w:rsid w:val="005A2166"/>
    <w:rsid w:val="005B1B96"/>
    <w:rsid w:val="005C3203"/>
    <w:rsid w:val="005C622E"/>
    <w:rsid w:val="005C6D9C"/>
    <w:rsid w:val="005C7EB4"/>
    <w:rsid w:val="005D1A1B"/>
    <w:rsid w:val="005E5E01"/>
    <w:rsid w:val="005E6802"/>
    <w:rsid w:val="005F150D"/>
    <w:rsid w:val="005F2147"/>
    <w:rsid w:val="005F5D04"/>
    <w:rsid w:val="005F72A3"/>
    <w:rsid w:val="00602CC9"/>
    <w:rsid w:val="0060308E"/>
    <w:rsid w:val="00607B65"/>
    <w:rsid w:val="006132E4"/>
    <w:rsid w:val="006223A5"/>
    <w:rsid w:val="00630496"/>
    <w:rsid w:val="006363C8"/>
    <w:rsid w:val="006479D6"/>
    <w:rsid w:val="006519F1"/>
    <w:rsid w:val="006524CF"/>
    <w:rsid w:val="006649D5"/>
    <w:rsid w:val="006661C0"/>
    <w:rsid w:val="00667291"/>
    <w:rsid w:val="00681BF4"/>
    <w:rsid w:val="0068440A"/>
    <w:rsid w:val="00686988"/>
    <w:rsid w:val="00692F6C"/>
    <w:rsid w:val="00693F87"/>
    <w:rsid w:val="006A2F3F"/>
    <w:rsid w:val="006B0D0E"/>
    <w:rsid w:val="006B1720"/>
    <w:rsid w:val="006B3E1A"/>
    <w:rsid w:val="006B583E"/>
    <w:rsid w:val="006B5E15"/>
    <w:rsid w:val="006B6103"/>
    <w:rsid w:val="006B6E3F"/>
    <w:rsid w:val="006C281E"/>
    <w:rsid w:val="006C4083"/>
    <w:rsid w:val="006C5A92"/>
    <w:rsid w:val="006C6480"/>
    <w:rsid w:val="006C751F"/>
    <w:rsid w:val="006D00E1"/>
    <w:rsid w:val="006D278E"/>
    <w:rsid w:val="006D4350"/>
    <w:rsid w:val="006D6F17"/>
    <w:rsid w:val="006D7610"/>
    <w:rsid w:val="006D7C7F"/>
    <w:rsid w:val="006E33AB"/>
    <w:rsid w:val="006E60D4"/>
    <w:rsid w:val="006E7A32"/>
    <w:rsid w:val="006F139A"/>
    <w:rsid w:val="006F3D45"/>
    <w:rsid w:val="006F7B85"/>
    <w:rsid w:val="00700747"/>
    <w:rsid w:val="00703B29"/>
    <w:rsid w:val="00705C65"/>
    <w:rsid w:val="00717D09"/>
    <w:rsid w:val="0073309F"/>
    <w:rsid w:val="00734CF1"/>
    <w:rsid w:val="00735572"/>
    <w:rsid w:val="0075152E"/>
    <w:rsid w:val="00752213"/>
    <w:rsid w:val="0075310A"/>
    <w:rsid w:val="0075468C"/>
    <w:rsid w:val="00761829"/>
    <w:rsid w:val="007713C6"/>
    <w:rsid w:val="00785012"/>
    <w:rsid w:val="0079135B"/>
    <w:rsid w:val="00796E2D"/>
    <w:rsid w:val="007A1CE6"/>
    <w:rsid w:val="007B7856"/>
    <w:rsid w:val="007C0077"/>
    <w:rsid w:val="007D3A51"/>
    <w:rsid w:val="007D4F04"/>
    <w:rsid w:val="007D6A4E"/>
    <w:rsid w:val="007E365B"/>
    <w:rsid w:val="007E7A46"/>
    <w:rsid w:val="007F03B4"/>
    <w:rsid w:val="007F7BF0"/>
    <w:rsid w:val="00800303"/>
    <w:rsid w:val="0080122B"/>
    <w:rsid w:val="00805C0C"/>
    <w:rsid w:val="008111DA"/>
    <w:rsid w:val="00811EBA"/>
    <w:rsid w:val="0081380B"/>
    <w:rsid w:val="0081448E"/>
    <w:rsid w:val="00814ED3"/>
    <w:rsid w:val="00833B6D"/>
    <w:rsid w:val="00835452"/>
    <w:rsid w:val="008436EA"/>
    <w:rsid w:val="0086349D"/>
    <w:rsid w:val="008650CB"/>
    <w:rsid w:val="00866336"/>
    <w:rsid w:val="0088058D"/>
    <w:rsid w:val="008872EB"/>
    <w:rsid w:val="00891CFF"/>
    <w:rsid w:val="008949FC"/>
    <w:rsid w:val="008A23A8"/>
    <w:rsid w:val="008B674C"/>
    <w:rsid w:val="008C005B"/>
    <w:rsid w:val="008C3A0F"/>
    <w:rsid w:val="008D4624"/>
    <w:rsid w:val="008E095F"/>
    <w:rsid w:val="008E5DDD"/>
    <w:rsid w:val="008F055B"/>
    <w:rsid w:val="008F068B"/>
    <w:rsid w:val="008F2420"/>
    <w:rsid w:val="008F5139"/>
    <w:rsid w:val="008F7AB4"/>
    <w:rsid w:val="00900B92"/>
    <w:rsid w:val="009017AF"/>
    <w:rsid w:val="00901B52"/>
    <w:rsid w:val="009140A8"/>
    <w:rsid w:val="0091530B"/>
    <w:rsid w:val="00915467"/>
    <w:rsid w:val="009175A2"/>
    <w:rsid w:val="00920DB9"/>
    <w:rsid w:val="009329EE"/>
    <w:rsid w:val="00932FFC"/>
    <w:rsid w:val="00933390"/>
    <w:rsid w:val="00940097"/>
    <w:rsid w:val="009456AE"/>
    <w:rsid w:val="00951C9C"/>
    <w:rsid w:val="009529EB"/>
    <w:rsid w:val="00964437"/>
    <w:rsid w:val="0096472B"/>
    <w:rsid w:val="00965212"/>
    <w:rsid w:val="00965933"/>
    <w:rsid w:val="00971D2A"/>
    <w:rsid w:val="00980262"/>
    <w:rsid w:val="00980985"/>
    <w:rsid w:val="009817BC"/>
    <w:rsid w:val="00986C2D"/>
    <w:rsid w:val="00986CCA"/>
    <w:rsid w:val="00993E62"/>
    <w:rsid w:val="00994958"/>
    <w:rsid w:val="00994CDA"/>
    <w:rsid w:val="0099584B"/>
    <w:rsid w:val="009A0BDC"/>
    <w:rsid w:val="009A3D99"/>
    <w:rsid w:val="009A5AD0"/>
    <w:rsid w:val="009A7BDB"/>
    <w:rsid w:val="009B4EF9"/>
    <w:rsid w:val="009B73F4"/>
    <w:rsid w:val="009C2C40"/>
    <w:rsid w:val="009E1C42"/>
    <w:rsid w:val="009E6698"/>
    <w:rsid w:val="009F00DE"/>
    <w:rsid w:val="009F1DD2"/>
    <w:rsid w:val="00A00AD1"/>
    <w:rsid w:val="00A00FC4"/>
    <w:rsid w:val="00A046AF"/>
    <w:rsid w:val="00A06E76"/>
    <w:rsid w:val="00A11D91"/>
    <w:rsid w:val="00A214BE"/>
    <w:rsid w:val="00A25F6F"/>
    <w:rsid w:val="00A27C52"/>
    <w:rsid w:val="00A3488D"/>
    <w:rsid w:val="00A4288E"/>
    <w:rsid w:val="00A4343D"/>
    <w:rsid w:val="00A44459"/>
    <w:rsid w:val="00A456A9"/>
    <w:rsid w:val="00A46239"/>
    <w:rsid w:val="00A46E28"/>
    <w:rsid w:val="00A50614"/>
    <w:rsid w:val="00A63C67"/>
    <w:rsid w:val="00A64117"/>
    <w:rsid w:val="00A706EE"/>
    <w:rsid w:val="00A715E1"/>
    <w:rsid w:val="00A7677C"/>
    <w:rsid w:val="00A812C9"/>
    <w:rsid w:val="00A83072"/>
    <w:rsid w:val="00A905BF"/>
    <w:rsid w:val="00A916D7"/>
    <w:rsid w:val="00A93EF0"/>
    <w:rsid w:val="00AA01BA"/>
    <w:rsid w:val="00AA240A"/>
    <w:rsid w:val="00AB2381"/>
    <w:rsid w:val="00AB5CFB"/>
    <w:rsid w:val="00AC4439"/>
    <w:rsid w:val="00AD1AE6"/>
    <w:rsid w:val="00AD1C5C"/>
    <w:rsid w:val="00AD1F68"/>
    <w:rsid w:val="00AD51C7"/>
    <w:rsid w:val="00AD6E53"/>
    <w:rsid w:val="00AE11DC"/>
    <w:rsid w:val="00AE68E1"/>
    <w:rsid w:val="00AF0CB9"/>
    <w:rsid w:val="00AF0FF6"/>
    <w:rsid w:val="00AF1C2B"/>
    <w:rsid w:val="00AF2BAA"/>
    <w:rsid w:val="00B01989"/>
    <w:rsid w:val="00B050F0"/>
    <w:rsid w:val="00B065C6"/>
    <w:rsid w:val="00B06D33"/>
    <w:rsid w:val="00B075AE"/>
    <w:rsid w:val="00B11130"/>
    <w:rsid w:val="00B125D0"/>
    <w:rsid w:val="00B12743"/>
    <w:rsid w:val="00B1750A"/>
    <w:rsid w:val="00B2771C"/>
    <w:rsid w:val="00B306EB"/>
    <w:rsid w:val="00B33882"/>
    <w:rsid w:val="00B40077"/>
    <w:rsid w:val="00B41438"/>
    <w:rsid w:val="00B45264"/>
    <w:rsid w:val="00B52EEB"/>
    <w:rsid w:val="00B5711C"/>
    <w:rsid w:val="00B57E1C"/>
    <w:rsid w:val="00B75C9D"/>
    <w:rsid w:val="00B82B42"/>
    <w:rsid w:val="00B9130E"/>
    <w:rsid w:val="00B9132E"/>
    <w:rsid w:val="00B91F6C"/>
    <w:rsid w:val="00B93C07"/>
    <w:rsid w:val="00B94A46"/>
    <w:rsid w:val="00B94E8D"/>
    <w:rsid w:val="00BA0EA1"/>
    <w:rsid w:val="00BA3B02"/>
    <w:rsid w:val="00BA4E08"/>
    <w:rsid w:val="00BA5C09"/>
    <w:rsid w:val="00BA7EED"/>
    <w:rsid w:val="00BB6181"/>
    <w:rsid w:val="00BB6999"/>
    <w:rsid w:val="00BC41B2"/>
    <w:rsid w:val="00BC5224"/>
    <w:rsid w:val="00BC7505"/>
    <w:rsid w:val="00BD04A7"/>
    <w:rsid w:val="00BD1B90"/>
    <w:rsid w:val="00BD2ADF"/>
    <w:rsid w:val="00BD5505"/>
    <w:rsid w:val="00BE61F6"/>
    <w:rsid w:val="00BE77E4"/>
    <w:rsid w:val="00BF336D"/>
    <w:rsid w:val="00BF5905"/>
    <w:rsid w:val="00C12E98"/>
    <w:rsid w:val="00C16FE9"/>
    <w:rsid w:val="00C17711"/>
    <w:rsid w:val="00C20306"/>
    <w:rsid w:val="00C25282"/>
    <w:rsid w:val="00C26078"/>
    <w:rsid w:val="00C31021"/>
    <w:rsid w:val="00C42001"/>
    <w:rsid w:val="00C4358E"/>
    <w:rsid w:val="00C4480F"/>
    <w:rsid w:val="00C46768"/>
    <w:rsid w:val="00C5100D"/>
    <w:rsid w:val="00C525A2"/>
    <w:rsid w:val="00C62EAE"/>
    <w:rsid w:val="00C64785"/>
    <w:rsid w:val="00C64819"/>
    <w:rsid w:val="00C64B25"/>
    <w:rsid w:val="00C66DF6"/>
    <w:rsid w:val="00C7096A"/>
    <w:rsid w:val="00C71831"/>
    <w:rsid w:val="00C7247F"/>
    <w:rsid w:val="00C750A9"/>
    <w:rsid w:val="00C76805"/>
    <w:rsid w:val="00C76A11"/>
    <w:rsid w:val="00C808C5"/>
    <w:rsid w:val="00C858B5"/>
    <w:rsid w:val="00C85A65"/>
    <w:rsid w:val="00C90D9A"/>
    <w:rsid w:val="00C92C07"/>
    <w:rsid w:val="00C96752"/>
    <w:rsid w:val="00CA22CB"/>
    <w:rsid w:val="00CB0687"/>
    <w:rsid w:val="00CB37C0"/>
    <w:rsid w:val="00CB7586"/>
    <w:rsid w:val="00CB7E86"/>
    <w:rsid w:val="00CC1A52"/>
    <w:rsid w:val="00CC5B92"/>
    <w:rsid w:val="00CD08AB"/>
    <w:rsid w:val="00CD0DD9"/>
    <w:rsid w:val="00CD0F5B"/>
    <w:rsid w:val="00CD5F2A"/>
    <w:rsid w:val="00CD7A67"/>
    <w:rsid w:val="00CE0D67"/>
    <w:rsid w:val="00D00A9D"/>
    <w:rsid w:val="00D02421"/>
    <w:rsid w:val="00D0558E"/>
    <w:rsid w:val="00D06B65"/>
    <w:rsid w:val="00D15949"/>
    <w:rsid w:val="00D2486E"/>
    <w:rsid w:val="00D2686C"/>
    <w:rsid w:val="00D330B8"/>
    <w:rsid w:val="00D44288"/>
    <w:rsid w:val="00D447E1"/>
    <w:rsid w:val="00D463FE"/>
    <w:rsid w:val="00D55083"/>
    <w:rsid w:val="00D555CC"/>
    <w:rsid w:val="00D575DD"/>
    <w:rsid w:val="00D6181A"/>
    <w:rsid w:val="00D66788"/>
    <w:rsid w:val="00D763D1"/>
    <w:rsid w:val="00D846DB"/>
    <w:rsid w:val="00D87A0B"/>
    <w:rsid w:val="00D87C3C"/>
    <w:rsid w:val="00DA0250"/>
    <w:rsid w:val="00DA7F6E"/>
    <w:rsid w:val="00DB4CD8"/>
    <w:rsid w:val="00DB4E24"/>
    <w:rsid w:val="00DC16B2"/>
    <w:rsid w:val="00DC5A58"/>
    <w:rsid w:val="00DC7602"/>
    <w:rsid w:val="00DD2164"/>
    <w:rsid w:val="00DD263B"/>
    <w:rsid w:val="00DD2F69"/>
    <w:rsid w:val="00DD4431"/>
    <w:rsid w:val="00DD70AD"/>
    <w:rsid w:val="00DD7E85"/>
    <w:rsid w:val="00DE323B"/>
    <w:rsid w:val="00DE62FC"/>
    <w:rsid w:val="00DF145B"/>
    <w:rsid w:val="00DF3717"/>
    <w:rsid w:val="00DF69DE"/>
    <w:rsid w:val="00E04950"/>
    <w:rsid w:val="00E05DEF"/>
    <w:rsid w:val="00E07B87"/>
    <w:rsid w:val="00E15875"/>
    <w:rsid w:val="00E17A54"/>
    <w:rsid w:val="00E26931"/>
    <w:rsid w:val="00E323CC"/>
    <w:rsid w:val="00E34D66"/>
    <w:rsid w:val="00E36348"/>
    <w:rsid w:val="00E3713B"/>
    <w:rsid w:val="00E4215E"/>
    <w:rsid w:val="00E44F7D"/>
    <w:rsid w:val="00E51B64"/>
    <w:rsid w:val="00E556A8"/>
    <w:rsid w:val="00E57737"/>
    <w:rsid w:val="00E62501"/>
    <w:rsid w:val="00E62523"/>
    <w:rsid w:val="00E76A53"/>
    <w:rsid w:val="00E76C81"/>
    <w:rsid w:val="00E84D6E"/>
    <w:rsid w:val="00E94CA6"/>
    <w:rsid w:val="00E97822"/>
    <w:rsid w:val="00EA2AD9"/>
    <w:rsid w:val="00EB3790"/>
    <w:rsid w:val="00EB4EDF"/>
    <w:rsid w:val="00EB77A9"/>
    <w:rsid w:val="00EC0BC8"/>
    <w:rsid w:val="00EC742E"/>
    <w:rsid w:val="00ED24B9"/>
    <w:rsid w:val="00ED2851"/>
    <w:rsid w:val="00ED7308"/>
    <w:rsid w:val="00EE29D2"/>
    <w:rsid w:val="00EE2CC4"/>
    <w:rsid w:val="00EE4C0F"/>
    <w:rsid w:val="00EE637A"/>
    <w:rsid w:val="00EE707E"/>
    <w:rsid w:val="00EF4A00"/>
    <w:rsid w:val="00EF6EF4"/>
    <w:rsid w:val="00EF7511"/>
    <w:rsid w:val="00F00D7C"/>
    <w:rsid w:val="00F07082"/>
    <w:rsid w:val="00F13A61"/>
    <w:rsid w:val="00F157DD"/>
    <w:rsid w:val="00F15F16"/>
    <w:rsid w:val="00F16615"/>
    <w:rsid w:val="00F21DB6"/>
    <w:rsid w:val="00F225B5"/>
    <w:rsid w:val="00F24527"/>
    <w:rsid w:val="00F5280B"/>
    <w:rsid w:val="00F57236"/>
    <w:rsid w:val="00F61D09"/>
    <w:rsid w:val="00F62BDD"/>
    <w:rsid w:val="00F63E15"/>
    <w:rsid w:val="00F656FB"/>
    <w:rsid w:val="00F66008"/>
    <w:rsid w:val="00F70EE0"/>
    <w:rsid w:val="00F72135"/>
    <w:rsid w:val="00F76880"/>
    <w:rsid w:val="00F86486"/>
    <w:rsid w:val="00F90C7D"/>
    <w:rsid w:val="00F95126"/>
    <w:rsid w:val="00FA2A88"/>
    <w:rsid w:val="00FA6425"/>
    <w:rsid w:val="00FA70C6"/>
    <w:rsid w:val="00FB46C6"/>
    <w:rsid w:val="00FB5D47"/>
    <w:rsid w:val="00FB69BE"/>
    <w:rsid w:val="00FB6E97"/>
    <w:rsid w:val="00FC0DF9"/>
    <w:rsid w:val="00FC475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225"/>
    <o:shapelayout v:ext="edit">
      <o:idmap v:ext="edit" data="1"/>
    </o:shapelayout>
  </w:shapeDefaults>
  <w:decimalSymbol w:val=","/>
  <w:listSeparator w:val=";"/>
  <w14:docId w14:val="39E14EC0"/>
  <w15:chartTrackingRefBased/>
  <w15:docId w15:val="{2046B86D-D201-476E-A67B-4759375E6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">
    <w:name w:val="Slutkommentar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E62523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805C0C"/>
    <w:pPr>
      <w:keepNext/>
      <w:spacing w:after="0"/>
      <w:ind w:right="-994" w:firstLine="142"/>
      <w:jc w:val="both"/>
    </w:pPr>
    <w:rPr>
      <w:rFonts w:ascii="Arial" w:hAnsi="Arial"/>
      <w:b/>
      <w:bCs/>
      <w:i w:val="0"/>
      <w:iCs w:val="0"/>
      <w:color w:val="auto"/>
      <w:sz w:val="20"/>
      <w:szCs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805C0C"/>
    <w:rPr>
      <w:rFonts w:ascii="Arial" w:hAnsi="Arial"/>
      <w:b/>
      <w:bCs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6D278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503BA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9FF927-9E27-4468-B986-1C3A6C2CE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4</Pages>
  <Words>986</Words>
  <Characters>7220</Characters>
  <Application>Microsoft Office Word</Application>
  <DocSecurity>0</DocSecurity>
  <Lines>60</Lines>
  <Paragraphs>1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819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6</cp:revision>
  <cp:lastPrinted>2021-04-15T08:05:00Z</cp:lastPrinted>
  <dcterms:created xsi:type="dcterms:W3CDTF">2023-02-09T15:14:00Z</dcterms:created>
  <dcterms:modified xsi:type="dcterms:W3CDTF">2023-03-22T09:52:00Z</dcterms:modified>
</cp:coreProperties>
</file>